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A27F49" w14:textId="77777777" w:rsidR="00F05FC8" w:rsidRPr="00490F87" w:rsidRDefault="00F05FC8" w:rsidP="00F05FC8">
      <w:pPr>
        <w:tabs>
          <w:tab w:val="left" w:pos="3735"/>
        </w:tabs>
        <w:bidi/>
        <w:ind w:left="65"/>
        <w:jc w:val="center"/>
        <w:rPr>
          <w:rFonts w:cs="A_Faruma"/>
          <w:sz w:val="72"/>
          <w:szCs w:val="72"/>
          <w:rtl/>
          <w:lang w:bidi="dv-MV"/>
        </w:rPr>
      </w:pPr>
      <w:r w:rsidRPr="00490F87">
        <w:rPr>
          <w:rFonts w:ascii="A_Bismillah" w:hAnsi="A_Bismillah"/>
          <w:sz w:val="72"/>
          <w:szCs w:val="72"/>
          <w:lang w:val="en-US"/>
        </w:rPr>
        <w:t>a</w:t>
      </w:r>
    </w:p>
    <w:p w14:paraId="59F9D11C" w14:textId="77777777" w:rsidR="00F05FC8" w:rsidRPr="00C30A47" w:rsidRDefault="00F05FC8" w:rsidP="00F05FC8">
      <w:pPr>
        <w:tabs>
          <w:tab w:val="left" w:pos="3735"/>
        </w:tabs>
        <w:bidi/>
        <w:ind w:left="65"/>
        <w:jc w:val="center"/>
        <w:rPr>
          <w:rFonts w:cs="A_Mittey-1"/>
          <w:sz w:val="22"/>
          <w:szCs w:val="22"/>
          <w:rtl/>
          <w:lang w:bidi="dv-MV"/>
        </w:rPr>
      </w:pPr>
    </w:p>
    <w:p w14:paraId="5FD804D9" w14:textId="77777777" w:rsidR="00F05FC8" w:rsidRPr="008F75EA" w:rsidRDefault="00F05FC8" w:rsidP="00F05FC8">
      <w:pPr>
        <w:bidi/>
        <w:ind w:left="65"/>
        <w:jc w:val="center"/>
        <w:rPr>
          <w:rFonts w:cs="A_Faruma"/>
          <w:sz w:val="36"/>
          <w:szCs w:val="36"/>
          <w:rtl/>
          <w:lang w:bidi="dv-MV"/>
        </w:rPr>
      </w:pPr>
      <w:r w:rsidRPr="008F75EA">
        <w:rPr>
          <w:rFonts w:cs="A_Faruma" w:hint="cs"/>
          <w:sz w:val="36"/>
          <w:szCs w:val="36"/>
          <w:rtl/>
          <w:lang w:bidi="dv-MV"/>
        </w:rPr>
        <w:t>ބީލަން ފޯރމް</w:t>
      </w:r>
    </w:p>
    <w:p w14:paraId="7D3EE553" w14:textId="77777777" w:rsidR="00F05FC8" w:rsidRDefault="007A0B98" w:rsidP="0002138D">
      <w:pPr>
        <w:tabs>
          <w:tab w:val="left" w:pos="1505"/>
        </w:tabs>
        <w:bidi/>
        <w:spacing w:before="120" w:line="240" w:lineRule="atLeast"/>
        <w:jc w:val="both"/>
        <w:rPr>
          <w:rFonts w:cs="A_Faruma"/>
          <w:rtl/>
          <w:lang w:bidi="dv-MV"/>
        </w:rPr>
      </w:pPr>
      <w:r>
        <w:rPr>
          <w:rFonts w:cs="A_Faruma" w:hint="cs"/>
          <w:rtl/>
          <w:lang w:bidi="dv-MV"/>
        </w:rPr>
        <w:tab/>
      </w:r>
      <w:r w:rsidR="0002138D">
        <w:rPr>
          <w:rFonts w:cs="A_Faruma" w:hint="cs"/>
          <w:rtl/>
          <w:lang w:bidi="dv-MV"/>
        </w:rPr>
        <w:t>މިނިސްޓަރ އޮފް ހެލްތަށް</w:t>
      </w:r>
      <w:r w:rsidR="00F05FC8" w:rsidRPr="008F75EA">
        <w:rPr>
          <w:rFonts w:cs="A_Faruma" w:hint="cs"/>
          <w:rtl/>
          <w:lang w:bidi="dv-MV"/>
        </w:rPr>
        <w:t>.</w:t>
      </w:r>
    </w:p>
    <w:p w14:paraId="70F0A1F4" w14:textId="77777777" w:rsidR="00D4478D" w:rsidRDefault="00D4478D" w:rsidP="00D4478D">
      <w:pPr>
        <w:tabs>
          <w:tab w:val="left" w:pos="1505"/>
        </w:tabs>
        <w:bidi/>
        <w:spacing w:before="120" w:line="240" w:lineRule="atLeast"/>
        <w:jc w:val="both"/>
        <w:rPr>
          <w:rFonts w:cs="A_Faruma"/>
          <w:rtl/>
          <w:lang w:bidi="dv-MV"/>
        </w:rPr>
      </w:pPr>
    </w:p>
    <w:p w14:paraId="5A81F0C5" w14:textId="4514B380" w:rsidR="00885F99" w:rsidRPr="00D4478D" w:rsidRDefault="00F05FC8" w:rsidP="00534BE8">
      <w:pPr>
        <w:bidi/>
        <w:spacing w:before="120" w:line="240" w:lineRule="atLeast"/>
        <w:jc w:val="both"/>
        <w:rPr>
          <w:rFonts w:cs="A_Faruma"/>
          <w:color w:val="FF0000"/>
          <w:sz w:val="28"/>
          <w:szCs w:val="28"/>
          <w:u w:val="single"/>
          <w:rtl/>
          <w:lang w:bidi="dv-MV"/>
        </w:rPr>
      </w:pPr>
      <w:r w:rsidRPr="00D4478D">
        <w:rPr>
          <w:rFonts w:cs="A_Faruma" w:hint="cs"/>
          <w:sz w:val="28"/>
          <w:szCs w:val="28"/>
          <w:u w:val="single"/>
          <w:rtl/>
          <w:lang w:bidi="dv-MV"/>
        </w:rPr>
        <w:t>ޕްރޮޖެކްޓުގެ ނަން:</w:t>
      </w:r>
      <w:r w:rsidR="00CB49B8">
        <w:rPr>
          <w:rFonts w:cs="A_Faruma" w:hint="cs"/>
          <w:color w:val="FF0000"/>
          <w:sz w:val="28"/>
          <w:szCs w:val="28"/>
          <w:u w:val="single"/>
          <w:rtl/>
          <w:lang w:bidi="dv-MV"/>
        </w:rPr>
        <w:t xml:space="preserve"> </w:t>
      </w:r>
      <w:r w:rsidR="00657FDF">
        <w:rPr>
          <w:rFonts w:cs="A_Faruma" w:hint="cs"/>
          <w:color w:val="FF0000"/>
          <w:sz w:val="28"/>
          <w:szCs w:val="28"/>
          <w:u w:val="single"/>
          <w:rtl/>
          <w:lang w:bidi="dv-MV"/>
        </w:rPr>
        <w:t>ޑ</w:t>
      </w:r>
      <w:r w:rsidR="00CF3AE7">
        <w:rPr>
          <w:rFonts w:cs="A_Faruma" w:hint="cs"/>
          <w:color w:val="FF0000"/>
          <w:sz w:val="28"/>
          <w:szCs w:val="28"/>
          <w:u w:val="single"/>
          <w:rtl/>
          <w:lang w:bidi="dv-MV"/>
        </w:rPr>
        <w:t>ރ</w:t>
      </w:r>
      <w:r w:rsidR="005806D5">
        <w:rPr>
          <w:rFonts w:cs="A_Faruma" w:hint="cs"/>
          <w:color w:val="FF0000"/>
          <w:sz w:val="28"/>
          <w:szCs w:val="28"/>
          <w:u w:val="single"/>
          <w:rtl/>
          <w:lang w:bidi="dv-MV"/>
        </w:rPr>
        <w:t>.</w:t>
      </w:r>
      <w:r w:rsidR="001B22EF">
        <w:rPr>
          <w:rFonts w:cs="A_Faruma" w:hint="cs"/>
          <w:color w:val="FF0000"/>
          <w:sz w:val="28"/>
          <w:szCs w:val="28"/>
          <w:u w:val="single"/>
          <w:rtl/>
          <w:lang w:bidi="dv-MV"/>
        </w:rPr>
        <w:t xml:space="preserve"> </w:t>
      </w:r>
      <w:r w:rsidR="00657FDF">
        <w:rPr>
          <w:rFonts w:cs="A_Faruma" w:hint="cs"/>
          <w:color w:val="FF0000"/>
          <w:sz w:val="28"/>
          <w:szCs w:val="28"/>
          <w:u w:val="single"/>
          <w:rtl/>
          <w:lang w:bidi="dv-MV"/>
        </w:rPr>
        <w:t xml:space="preserve">ޢަބްދުއްޞަމަދު މެމޯރިއަލް ހޮސްޕިޓަލުގެ </w:t>
      </w:r>
      <w:r w:rsidR="00F6384F">
        <w:rPr>
          <w:rFonts w:cs="A_Faruma" w:hint="cs"/>
          <w:color w:val="FF0000"/>
          <w:sz w:val="28"/>
          <w:szCs w:val="28"/>
          <w:u w:val="single"/>
          <w:rtl/>
          <w:lang w:bidi="dv-MV"/>
        </w:rPr>
        <w:t>ޑެންޓަލް ޑިޕ</w:t>
      </w:r>
      <w:r w:rsidR="000A39C5">
        <w:rPr>
          <w:rFonts w:cs="A_Faruma" w:hint="cs"/>
          <w:color w:val="FF0000"/>
          <w:sz w:val="28"/>
          <w:szCs w:val="28"/>
          <w:u w:val="single"/>
          <w:rtl/>
          <w:lang w:bidi="dv-MV"/>
        </w:rPr>
        <w:t>ާރޓްމަންޓަށް ޖާގަ އިތުރުކުރުމަށް ޢިމާާރާތަށް ގެންނަން ޖެހޭ ބަދަލުތައް ގެނައުން.</w:t>
      </w:r>
    </w:p>
    <w:p w14:paraId="45FE9B65" w14:textId="04759D75" w:rsidR="00F05FC8" w:rsidRPr="00AE47C4" w:rsidRDefault="00F05FC8" w:rsidP="00D10D18">
      <w:pPr>
        <w:bidi/>
        <w:spacing w:before="240"/>
        <w:jc w:val="both"/>
        <w:rPr>
          <w:rFonts w:cs="A_Faruma"/>
          <w:lang w:bidi="dv-MV"/>
        </w:rPr>
      </w:pPr>
      <w:r w:rsidRPr="00AE47C4">
        <w:rPr>
          <w:rFonts w:cs="A_Faruma" w:hint="cs"/>
          <w:rtl/>
          <w:lang w:bidi="dv-MV"/>
        </w:rPr>
        <w:t xml:space="preserve">މިނިސްޓްރީ އޮފް ހެލްތު ގެ ފަރާތުން </w:t>
      </w:r>
      <w:r w:rsidR="00140A7D">
        <w:rPr>
          <w:rFonts w:cs="A_Faruma" w:hint="cs"/>
          <w:color w:val="FF0000"/>
          <w:u w:val="single"/>
          <w:rtl/>
          <w:lang w:bidi="dv-MV"/>
        </w:rPr>
        <w:t xml:space="preserve">މަތީގައި ދެންނެވިފައިވާ ޕްރޮޖެކްޓުގެ </w:t>
      </w:r>
      <w:r w:rsidR="00A562D3" w:rsidRPr="00AE47C4">
        <w:rPr>
          <w:rFonts w:cs="A_Faruma" w:hint="cs"/>
          <w:rtl/>
          <w:lang w:bidi="dv-MV"/>
        </w:rPr>
        <w:t>މަސައްކަތް</w:t>
      </w:r>
      <w:r w:rsidRPr="00AE47C4">
        <w:rPr>
          <w:rFonts w:cs="A_Faruma" w:hint="cs"/>
          <w:rtl/>
          <w:lang w:bidi="dv-MV"/>
        </w:rPr>
        <w:t xml:space="preserve"> ކުރުމާއި ބެހޭގޮތުން ތައްޔާރުކޮށްފައިވާ ކުރެހުން ތަކާއި، </w:t>
      </w:r>
      <w:r w:rsidR="007A0B98">
        <w:rPr>
          <w:rFonts w:cs="A_Faruma" w:hint="cs"/>
          <w:rtl/>
          <w:lang w:bidi="dv-MV"/>
        </w:rPr>
        <w:t xml:space="preserve">ޓެކްނިކަލް ސްޕެސިފިކޭޝަންސް އާއި، </w:t>
      </w:r>
      <w:r w:rsidR="00A23059">
        <w:rPr>
          <w:rFonts w:cs="A_Faruma" w:hint="cs"/>
          <w:rtl/>
          <w:lang w:bidi="dv-MV"/>
        </w:rPr>
        <w:t>މަސައްކަތް ކުރަންޖެހޭ ގޮތާއި، ކުރަންޖެހޭ މަސައްކަތް ތައް</w:t>
      </w:r>
      <w:r w:rsidRPr="00AE47C4">
        <w:rPr>
          <w:rFonts w:cs="A_Faruma" w:hint="cs"/>
          <w:rtl/>
          <w:lang w:bidi="dv-MV"/>
        </w:rPr>
        <w:t xml:space="preserve"> </w:t>
      </w:r>
      <w:r w:rsidR="00A23059">
        <w:rPr>
          <w:rFonts w:cs="A_Faruma" w:hint="cs"/>
          <w:rtl/>
          <w:lang w:bidi="dv-MV"/>
        </w:rPr>
        <w:t>(</w:t>
      </w:r>
      <w:r w:rsidRPr="00AE47C4">
        <w:rPr>
          <w:rFonts w:cs="A_Faruma" w:hint="cs"/>
          <w:rtl/>
          <w:lang w:bidi="dv-MV"/>
        </w:rPr>
        <w:t>ބިލް އޮފް ކުއަންޓިޓީސް</w:t>
      </w:r>
      <w:r w:rsidR="00A23059">
        <w:rPr>
          <w:rFonts w:cs="A_Faruma" w:hint="cs"/>
          <w:rtl/>
          <w:lang w:bidi="dv-MV"/>
        </w:rPr>
        <w:t>)</w:t>
      </w:r>
      <w:r w:rsidRPr="00AE47C4">
        <w:rPr>
          <w:rFonts w:cs="A_Faruma" w:hint="cs"/>
          <w:rtl/>
          <w:lang w:bidi="dv-MV"/>
        </w:rPr>
        <w:t xml:space="preserve"> އާއި، މަސައްކަތް ކުރަންޖެހޭ </w:t>
      </w:r>
      <w:r w:rsidR="00A23059">
        <w:rPr>
          <w:rFonts w:cs="A_Faruma" w:hint="cs"/>
          <w:rtl/>
          <w:lang w:bidi="dv-MV"/>
        </w:rPr>
        <w:t>ތަނާއި، ކުރަންޖެހޭ މަސައްކަތާއި،</w:t>
      </w:r>
      <w:r w:rsidRPr="00AE47C4">
        <w:rPr>
          <w:rFonts w:cs="A_Faruma" w:hint="cs"/>
          <w:rtl/>
          <w:lang w:bidi="dv-MV"/>
        </w:rPr>
        <w:t xml:space="preserve"> މަސައްކަތް ކުރަންޖެހޭ ގޮތް ވަރަށް ރަގަޅަށް ބެލުމައްފަހު އަޅުގަ</w:t>
      </w:r>
      <w:r w:rsidR="00F27F91">
        <w:rPr>
          <w:rFonts w:cs="A_Faruma" w:hint="cs"/>
          <w:rtl/>
          <w:lang w:bidi="dv-MV"/>
        </w:rPr>
        <w:t>ނ</w:t>
      </w:r>
      <w:r w:rsidRPr="00AE47C4">
        <w:rPr>
          <w:rFonts w:cs="A_Faruma" w:hint="cs"/>
          <w:rtl/>
          <w:lang w:bidi="dv-MV"/>
        </w:rPr>
        <w:t>ޑު</w:t>
      </w:r>
      <w:r w:rsidR="00D10D18">
        <w:rPr>
          <w:rFonts w:cs="A_Faruma" w:hint="cs"/>
          <w:rtl/>
          <w:lang w:bidi="dv-MV"/>
        </w:rPr>
        <w:t xml:space="preserve">/އަޅުގަޑުމެން </w:t>
      </w:r>
      <w:r w:rsidRPr="00AE47C4">
        <w:rPr>
          <w:rFonts w:cs="A_Faruma" w:hint="cs"/>
          <w:rtl/>
          <w:lang w:bidi="dv-MV"/>
        </w:rPr>
        <w:t xml:space="preserve">(މަސައްކަތް ކުރާ ފަރާތުގެ ނަން) </w:t>
      </w:r>
      <w:r w:rsidR="008D372E" w:rsidRPr="008D372E">
        <w:rPr>
          <w:rFonts w:cs="A_Faruma" w:hint="cs"/>
          <w:sz w:val="20"/>
          <w:szCs w:val="20"/>
          <w:rtl/>
          <w:lang w:bidi="dv-MV"/>
        </w:rPr>
        <w:t>--- ----- ---</w:t>
      </w:r>
      <w:r w:rsidR="008D372E">
        <w:rPr>
          <w:rFonts w:cs="A_Faruma" w:hint="cs"/>
          <w:sz w:val="20"/>
          <w:szCs w:val="20"/>
          <w:rtl/>
          <w:lang w:bidi="dv-MV"/>
        </w:rPr>
        <w:t>---- ----- ----- ---- ----- ---- ---</w:t>
      </w:r>
      <w:r w:rsidR="008D372E" w:rsidRPr="008D372E">
        <w:rPr>
          <w:rFonts w:cs="A_Faruma" w:hint="cs"/>
          <w:sz w:val="20"/>
          <w:szCs w:val="20"/>
          <w:rtl/>
          <w:lang w:bidi="dv-MV"/>
        </w:rPr>
        <w:t>--</w:t>
      </w:r>
      <w:r w:rsidR="008D372E">
        <w:rPr>
          <w:rFonts w:cs="A_Faruma" w:hint="cs"/>
          <w:rtl/>
          <w:lang w:bidi="dv-MV"/>
        </w:rPr>
        <w:t xml:space="preserve"> </w:t>
      </w:r>
      <w:r w:rsidRPr="00AE47C4">
        <w:rPr>
          <w:rFonts w:cs="A_Faruma" w:hint="cs"/>
          <w:rtl/>
          <w:lang w:bidi="dv-MV"/>
        </w:rPr>
        <w:t xml:space="preserve">އެމަސައްކަތް މި ފޯރމްގައި މި ހުށަހަޅާ އަގު ކަމުގައިވާ (ހިސާބު އަކުރުން) </w:t>
      </w:r>
      <w:r w:rsidR="008D372E">
        <w:rPr>
          <w:rFonts w:cs="A_Faruma" w:hint="cs"/>
          <w:sz w:val="20"/>
          <w:szCs w:val="20"/>
          <w:rtl/>
          <w:lang w:bidi="dv-MV"/>
        </w:rPr>
        <w:t>----- ------------ ---- ---</w:t>
      </w:r>
      <w:r w:rsidRPr="00AE47C4">
        <w:rPr>
          <w:rFonts w:cs="A_Faruma" w:hint="cs"/>
          <w:sz w:val="20"/>
          <w:szCs w:val="20"/>
          <w:rtl/>
          <w:lang w:bidi="dv-MV"/>
        </w:rPr>
        <w:t xml:space="preserve"> </w:t>
      </w:r>
      <w:r w:rsidRPr="00AE47C4">
        <w:rPr>
          <w:rFonts w:cs="A_Faruma" w:hint="cs"/>
          <w:rtl/>
          <w:lang w:bidi="dv-MV"/>
        </w:rPr>
        <w:t xml:space="preserve">އަގު ކަމުގައިވާ (ލިޔުމުން) </w:t>
      </w:r>
      <w:r w:rsidR="008D372E">
        <w:rPr>
          <w:rFonts w:cs="A_Faruma" w:hint="cs"/>
          <w:sz w:val="20"/>
          <w:szCs w:val="20"/>
          <w:rtl/>
          <w:lang w:bidi="dv-MV"/>
        </w:rPr>
        <w:t>----- ------ ------ ----- ----- ------ -----</w:t>
      </w:r>
      <w:r w:rsidRPr="00AE47C4">
        <w:rPr>
          <w:rFonts w:cs="A_Faruma" w:hint="cs"/>
          <w:rtl/>
          <w:lang w:bidi="dv-MV"/>
        </w:rPr>
        <w:t xml:space="preserve"> އަށް ކޮށްދީ ނިންމަން އެއްބަސްވަމެވެ.</w:t>
      </w:r>
    </w:p>
    <w:p w14:paraId="539C45C3" w14:textId="65ADE631" w:rsidR="00F05FC8" w:rsidRDefault="00F05FC8" w:rsidP="003713DA">
      <w:pPr>
        <w:pStyle w:val="ListParagraph"/>
        <w:numPr>
          <w:ilvl w:val="0"/>
          <w:numId w:val="14"/>
        </w:numPr>
        <w:bidi/>
        <w:spacing w:before="120" w:line="240" w:lineRule="atLeast"/>
        <w:jc w:val="both"/>
        <w:rPr>
          <w:rFonts w:cs="A_Faruma"/>
          <w:lang w:bidi="dv-MV"/>
        </w:rPr>
      </w:pPr>
      <w:r w:rsidRPr="003713DA">
        <w:rPr>
          <w:rFonts w:cs="A_Faruma" w:hint="cs"/>
          <w:rtl/>
          <w:lang w:bidi="dv-MV"/>
        </w:rPr>
        <w:t>މި މަސައްކަތުގެ މައިގަޑު ކަންތައްތައް ތިރީގައިމިވާ ގޮތަށް ހަމަޖައްސަން އަޅުގަޑު އެއްބަސް ވަމެވެ.</w:t>
      </w:r>
    </w:p>
    <w:p w14:paraId="5B64D179" w14:textId="77777777" w:rsidR="003713DA" w:rsidRPr="003713DA" w:rsidRDefault="003713DA" w:rsidP="003713DA">
      <w:pPr>
        <w:bidi/>
        <w:spacing w:before="120" w:line="240" w:lineRule="atLeast"/>
        <w:jc w:val="both"/>
        <w:rPr>
          <w:rFonts w:cs="A_Faruma"/>
          <w:lang w:bidi="dv-MV"/>
        </w:rPr>
      </w:pPr>
    </w:p>
    <w:p w14:paraId="4391FB9D" w14:textId="4DC03BF9" w:rsidR="003713DA" w:rsidRPr="003713DA" w:rsidRDefault="003713DA" w:rsidP="003713DA">
      <w:pPr>
        <w:pStyle w:val="ListParagraph"/>
        <w:bidi/>
        <w:spacing w:before="120" w:line="240" w:lineRule="atLeast"/>
        <w:ind w:left="725"/>
        <w:jc w:val="both"/>
        <w:rPr>
          <w:rFonts w:cs="A_Faruma"/>
          <w:rtl/>
          <w:lang w:bidi="dv-MV"/>
        </w:rPr>
      </w:pPr>
      <w:r>
        <w:rPr>
          <w:rFonts w:cs="A_Faruma" w:hint="cs"/>
          <w:rtl/>
          <w:lang w:bidi="dv-MV"/>
        </w:rPr>
        <w:t>ހ</w:t>
      </w:r>
      <w:r w:rsidRPr="003713DA">
        <w:rPr>
          <w:rFonts w:cs="A_Faruma" w:hint="cs"/>
          <w:rtl/>
          <w:lang w:bidi="dv-MV"/>
        </w:rPr>
        <w:t>. ސައިޓުގެ މަސައްކަތް ފެށުމުގެ މުއްދަތު</w:t>
      </w:r>
      <w:r w:rsidR="006E5A52">
        <w:rPr>
          <w:rFonts w:cs="A_Faruma" w:hint="cs"/>
          <w:rtl/>
          <w:lang w:bidi="dv-MV"/>
        </w:rPr>
        <w:t xml:space="preserve"> (މޮބިލައިޒޭޝަން ޕީރިއަޑް)</w:t>
      </w:r>
      <w:r w:rsidRPr="003713DA">
        <w:rPr>
          <w:rFonts w:cs="A_Faruma" w:hint="cs"/>
          <w:rtl/>
          <w:lang w:bidi="dv-MV"/>
        </w:rPr>
        <w:t>:</w:t>
      </w:r>
    </w:p>
    <w:p w14:paraId="526EA05C" w14:textId="09B9931F" w:rsidR="003713DA" w:rsidRPr="003713DA" w:rsidRDefault="003713DA" w:rsidP="003713DA">
      <w:pPr>
        <w:pStyle w:val="ListParagraph"/>
        <w:bidi/>
        <w:spacing w:before="120" w:line="240" w:lineRule="atLeast"/>
        <w:ind w:left="725"/>
        <w:jc w:val="both"/>
        <w:rPr>
          <w:rFonts w:cs="A_Faruma"/>
          <w:rtl/>
          <w:lang w:bidi="dv-MV"/>
        </w:rPr>
      </w:pPr>
      <w:r w:rsidRPr="003713DA">
        <w:rPr>
          <w:rFonts w:cs="A_Faruma" w:hint="cs"/>
          <w:rtl/>
          <w:lang w:bidi="dv-MV"/>
        </w:rPr>
        <w:tab/>
      </w:r>
      <w:r w:rsidR="009719D3">
        <w:rPr>
          <w:rFonts w:cs="A_Faruma" w:hint="cs"/>
          <w:rtl/>
          <w:lang w:bidi="dv-MV"/>
        </w:rPr>
        <w:t xml:space="preserve">އެގްރިމެންޓުގައި </w:t>
      </w:r>
      <w:r w:rsidRPr="003713DA">
        <w:rPr>
          <w:rFonts w:cs="A_Faruma" w:hint="cs"/>
          <w:rtl/>
          <w:lang w:bidi="dv-MV"/>
        </w:rPr>
        <w:t xml:space="preserve">ސޮއިކުރާ ދުވަހުން ފެށިގެން </w:t>
      </w:r>
      <w:r w:rsidR="00895C33" w:rsidRPr="008D372E">
        <w:rPr>
          <w:rFonts w:cs="A_Faruma" w:hint="cs"/>
          <w:sz w:val="20"/>
          <w:szCs w:val="20"/>
          <w:rtl/>
          <w:lang w:bidi="dv-MV"/>
        </w:rPr>
        <w:t>----------</w:t>
      </w:r>
      <w:r w:rsidRPr="003713DA">
        <w:rPr>
          <w:rFonts w:cs="A_Faruma" w:hint="cs"/>
          <w:rtl/>
          <w:lang w:bidi="dv-MV"/>
        </w:rPr>
        <w:t xml:space="preserve"> ދުވަސް ( ކަލަންޑަރ ޑޭސް)</w:t>
      </w:r>
    </w:p>
    <w:p w14:paraId="650BA9B9" w14:textId="77777777" w:rsidR="003713DA" w:rsidRPr="003713DA" w:rsidRDefault="003713DA" w:rsidP="003713DA">
      <w:pPr>
        <w:pStyle w:val="ListParagraph"/>
        <w:bidi/>
        <w:spacing w:before="120" w:line="240" w:lineRule="atLeast"/>
        <w:ind w:left="725"/>
        <w:jc w:val="both"/>
        <w:rPr>
          <w:rFonts w:cs="A_Faruma"/>
          <w:lang w:bidi="dv-MV"/>
        </w:rPr>
      </w:pPr>
    </w:p>
    <w:p w14:paraId="2D2D1C0A" w14:textId="69C08966" w:rsidR="00F05FC8" w:rsidRPr="008F75EA" w:rsidRDefault="003713DA" w:rsidP="000B41AE">
      <w:pPr>
        <w:bidi/>
        <w:spacing w:before="120" w:line="240" w:lineRule="atLeast"/>
        <w:ind w:left="720"/>
        <w:jc w:val="both"/>
        <w:rPr>
          <w:rFonts w:cs="A_Faruma"/>
          <w:rtl/>
          <w:lang w:bidi="dv-MV"/>
        </w:rPr>
      </w:pPr>
      <w:r>
        <w:rPr>
          <w:rFonts w:cs="A_Faruma" w:hint="cs"/>
          <w:rtl/>
          <w:lang w:bidi="dv-MV"/>
        </w:rPr>
        <w:t>ށ</w:t>
      </w:r>
      <w:r w:rsidR="00F05FC8" w:rsidRPr="008F75EA">
        <w:rPr>
          <w:rFonts w:cs="A_Faruma" w:hint="cs"/>
          <w:rtl/>
          <w:lang w:bidi="dv-MV"/>
        </w:rPr>
        <w:t xml:space="preserve">. </w:t>
      </w:r>
      <w:r w:rsidR="000B41AE">
        <w:rPr>
          <w:rFonts w:cs="A_Faruma" w:hint="cs"/>
          <w:rtl/>
          <w:lang w:bidi="dv-MV"/>
        </w:rPr>
        <w:t>މަސައްކަތް ނިންމުމުގެ</w:t>
      </w:r>
      <w:r w:rsidR="00F05FC8" w:rsidRPr="008F75EA">
        <w:rPr>
          <w:rFonts w:cs="A_Faruma" w:hint="cs"/>
          <w:rtl/>
          <w:lang w:bidi="dv-MV"/>
        </w:rPr>
        <w:t xml:space="preserve"> މުއްދަތު:</w:t>
      </w:r>
    </w:p>
    <w:p w14:paraId="36996913" w14:textId="3B0B9923" w:rsidR="00F05FC8" w:rsidRPr="008F75EA" w:rsidRDefault="00F05FC8" w:rsidP="000B41AE">
      <w:pPr>
        <w:bidi/>
        <w:spacing w:before="120" w:line="240" w:lineRule="atLeast"/>
        <w:ind w:left="720"/>
        <w:jc w:val="both"/>
        <w:rPr>
          <w:rFonts w:cs="A_Faruma"/>
          <w:rtl/>
          <w:lang w:bidi="dv-MV"/>
        </w:rPr>
      </w:pPr>
      <w:r w:rsidRPr="008F75EA">
        <w:rPr>
          <w:rFonts w:cs="A_Faruma" w:hint="cs"/>
          <w:rtl/>
          <w:lang w:bidi="dv-MV"/>
        </w:rPr>
        <w:tab/>
      </w:r>
      <w:r w:rsidR="000B41AE">
        <w:rPr>
          <w:rFonts w:cs="A_Faruma" w:hint="cs"/>
          <w:rtl/>
          <w:lang w:bidi="dv-MV"/>
        </w:rPr>
        <w:t>ސައިޓުގަ</w:t>
      </w:r>
      <w:r w:rsidR="00443CD1">
        <w:rPr>
          <w:rFonts w:cs="A_Faruma" w:hint="cs"/>
          <w:rtl/>
          <w:lang w:bidi="dv-MV"/>
        </w:rPr>
        <w:t xml:space="preserve">އި މަސައްކަތް ފެށުމުގެ މުއްދަތުގެ ފަހުން </w:t>
      </w:r>
      <w:r w:rsidR="003745DB" w:rsidRPr="008D372E">
        <w:rPr>
          <w:rFonts w:cs="A_Faruma" w:hint="cs"/>
          <w:sz w:val="20"/>
          <w:szCs w:val="20"/>
          <w:rtl/>
          <w:lang w:bidi="dv-MV"/>
        </w:rPr>
        <w:t>-------</w:t>
      </w:r>
      <w:r w:rsidR="001266C4" w:rsidRPr="008F75EA">
        <w:rPr>
          <w:rFonts w:cs="A_Faruma" w:hint="cs"/>
          <w:rtl/>
          <w:lang w:bidi="dv-MV"/>
        </w:rPr>
        <w:t xml:space="preserve"> </w:t>
      </w:r>
      <w:r w:rsidRPr="008F75EA">
        <w:rPr>
          <w:rFonts w:cs="A_Faruma" w:hint="cs"/>
          <w:rtl/>
          <w:lang w:bidi="dv-MV"/>
        </w:rPr>
        <w:t xml:space="preserve"> ދުވަސް</w:t>
      </w:r>
      <w:r w:rsidR="00941447">
        <w:rPr>
          <w:rFonts w:cs="A_Faruma" w:hint="cs"/>
          <w:rtl/>
          <w:lang w:bidi="dv-MV"/>
        </w:rPr>
        <w:t xml:space="preserve"> ( ކަލަންޑަރ ޑޭސް)</w:t>
      </w:r>
      <w:r w:rsidR="00C855F6">
        <w:rPr>
          <w:rFonts w:cs="A_Faruma" w:hint="cs"/>
          <w:rtl/>
          <w:lang w:bidi="dv-MV"/>
        </w:rPr>
        <w:t>.</w:t>
      </w:r>
      <w:r w:rsidR="003713DA">
        <w:rPr>
          <w:rFonts w:cs="A_Faruma" w:hint="cs"/>
          <w:rtl/>
          <w:lang w:bidi="dv-MV"/>
        </w:rPr>
        <w:t xml:space="preserve"> މަސައްކަތުގެ ޖުމްލަ </w:t>
      </w:r>
      <w:r w:rsidR="009274B0">
        <w:rPr>
          <w:rFonts w:cs="A_Faruma" w:hint="cs"/>
          <w:rtl/>
          <w:lang w:bidi="dv-MV"/>
        </w:rPr>
        <w:t xml:space="preserve">މުއްދަތު ކަމުގައި ބަލާނީ ސައިޓުގައި މަަސައްކަތް ފެށުމުގެ މުއްދަތާއި، މަސައްކަތް ނިންމުމުގެ މުއްދަތު </w:t>
      </w:r>
      <w:r w:rsidR="00895C33">
        <w:rPr>
          <w:rFonts w:cs="A_Faruma" w:hint="cs"/>
          <w:rtl/>
          <w:lang w:bidi="dv-MV"/>
        </w:rPr>
        <w:t xml:space="preserve">(ހ އަދި ށ) </w:t>
      </w:r>
      <w:r w:rsidR="009274B0">
        <w:rPr>
          <w:rFonts w:cs="A_Faruma" w:hint="cs"/>
          <w:rtl/>
          <w:lang w:bidi="dv-MV"/>
        </w:rPr>
        <w:t>އެއްކުރުމުން އަންނަ ޖުމްލަ މުއްދަތެވެ.</w:t>
      </w:r>
    </w:p>
    <w:p w14:paraId="2433A21E" w14:textId="77777777" w:rsidR="00F47776" w:rsidRDefault="00F47776" w:rsidP="00F47776">
      <w:pPr>
        <w:bidi/>
        <w:spacing w:before="120" w:line="240" w:lineRule="atLeast"/>
        <w:ind w:left="720"/>
        <w:jc w:val="both"/>
        <w:rPr>
          <w:rFonts w:cs="A_Faruma"/>
          <w:rtl/>
          <w:lang w:bidi="dv-MV"/>
        </w:rPr>
      </w:pPr>
      <w:r>
        <w:rPr>
          <w:rFonts w:cs="A_Faruma" w:hint="cs"/>
          <w:rtl/>
          <w:lang w:bidi="dv-MV"/>
        </w:rPr>
        <w:t>ނ. އެޑްވާންސް ޕޭމަންޓް</w:t>
      </w:r>
      <w:r w:rsidR="00941447">
        <w:rPr>
          <w:rFonts w:cs="A_Faruma" w:hint="cs"/>
          <w:rtl/>
          <w:lang w:bidi="dv-MV"/>
        </w:rPr>
        <w:t>:</w:t>
      </w:r>
    </w:p>
    <w:p w14:paraId="6BDF1CA2" w14:textId="7DCB77DD" w:rsidR="00F47776" w:rsidRPr="008F75EA" w:rsidRDefault="00F47776" w:rsidP="003E3943">
      <w:pPr>
        <w:bidi/>
        <w:spacing w:before="120" w:line="240" w:lineRule="atLeast"/>
        <w:ind w:left="720"/>
        <w:jc w:val="both"/>
        <w:rPr>
          <w:rFonts w:cs="A_Faruma"/>
          <w:rtl/>
          <w:lang w:bidi="dv-MV"/>
        </w:rPr>
      </w:pPr>
      <w:r>
        <w:rPr>
          <w:rFonts w:cs="A_Faruma" w:hint="cs"/>
          <w:rtl/>
          <w:lang w:bidi="dv-MV"/>
        </w:rPr>
        <w:tab/>
        <w:t xml:space="preserve">ޕްރޮޖެކްޓް އަގުގެ %15 (ފަނަރަ ޕަސެންޓް) </w:t>
      </w:r>
    </w:p>
    <w:p w14:paraId="695A547B" w14:textId="77777777" w:rsidR="00F47776" w:rsidRDefault="00F47776" w:rsidP="00F47776">
      <w:pPr>
        <w:bidi/>
        <w:spacing w:before="120" w:line="240" w:lineRule="atLeast"/>
        <w:ind w:left="720"/>
        <w:jc w:val="both"/>
        <w:rPr>
          <w:rFonts w:cs="A_Faruma"/>
          <w:rtl/>
          <w:lang w:bidi="dv-MV"/>
        </w:rPr>
      </w:pPr>
      <w:r>
        <w:rPr>
          <w:rFonts w:cs="A_Faruma" w:hint="cs"/>
          <w:rtl/>
          <w:lang w:bidi="dv-MV"/>
        </w:rPr>
        <w:t>ރ. ރިޓެންޝަން:</w:t>
      </w:r>
    </w:p>
    <w:p w14:paraId="4967E699" w14:textId="76B099BA" w:rsidR="00F47776" w:rsidRDefault="00F47776" w:rsidP="00F47776">
      <w:pPr>
        <w:bidi/>
        <w:spacing w:before="120" w:line="240" w:lineRule="atLeast"/>
        <w:ind w:left="720"/>
        <w:jc w:val="both"/>
        <w:rPr>
          <w:rFonts w:cs="A_Faruma"/>
          <w:rtl/>
          <w:lang w:bidi="dv-MV"/>
        </w:rPr>
      </w:pPr>
      <w:r>
        <w:rPr>
          <w:rFonts w:cs="A_Faruma" w:hint="cs"/>
          <w:rtl/>
          <w:lang w:bidi="dv-MV"/>
        </w:rPr>
        <w:tab/>
      </w:r>
      <w:r w:rsidR="00EF3A7A">
        <w:rPr>
          <w:rFonts w:cs="A_Faruma" w:hint="cs"/>
          <w:rtl/>
          <w:lang w:bidi="dv-MV"/>
        </w:rPr>
        <w:t xml:space="preserve">ކޮންޓްރެކްޓް އަގުގެ </w:t>
      </w:r>
      <w:r>
        <w:rPr>
          <w:rFonts w:cs="A_Faruma" w:hint="cs"/>
          <w:rtl/>
          <w:lang w:bidi="dv-MV"/>
        </w:rPr>
        <w:t>އަގުގެ %5 (ފަހެއް ޕަސެންޓް)</w:t>
      </w:r>
    </w:p>
    <w:p w14:paraId="729FC3B1" w14:textId="037CF896" w:rsidR="00EF3A7A" w:rsidRDefault="00EF3A7A" w:rsidP="00EF3A7A">
      <w:pPr>
        <w:bidi/>
        <w:spacing w:before="120" w:line="240" w:lineRule="atLeast"/>
        <w:ind w:left="720"/>
        <w:jc w:val="both"/>
        <w:rPr>
          <w:rFonts w:cs="A_Faruma"/>
          <w:rtl/>
          <w:lang w:bidi="dv-MV"/>
        </w:rPr>
      </w:pPr>
      <w:r>
        <w:rPr>
          <w:rFonts w:cs="A_Faruma" w:hint="cs"/>
          <w:rtl/>
          <w:lang w:bidi="dv-MV"/>
        </w:rPr>
        <w:t>ބ. ޕާރފޯމަންސް ސެކިޔުރިޓީ:</w:t>
      </w:r>
    </w:p>
    <w:p w14:paraId="0F54861F" w14:textId="6234EF15" w:rsidR="00EF3A7A" w:rsidRDefault="00EF3A7A" w:rsidP="00EF3A7A">
      <w:pPr>
        <w:bidi/>
        <w:spacing w:before="120" w:line="240" w:lineRule="atLeast"/>
        <w:ind w:left="720"/>
        <w:jc w:val="both"/>
        <w:rPr>
          <w:rFonts w:cs="A_Faruma"/>
          <w:rtl/>
          <w:lang w:bidi="dv-MV"/>
        </w:rPr>
      </w:pPr>
      <w:r>
        <w:rPr>
          <w:rFonts w:cs="A_Faruma"/>
          <w:rtl/>
          <w:lang w:bidi="dv-MV"/>
        </w:rPr>
        <w:tab/>
      </w:r>
      <w:r>
        <w:rPr>
          <w:rFonts w:cs="A_Faruma" w:hint="cs"/>
          <w:rtl/>
          <w:lang w:bidi="dv-MV"/>
        </w:rPr>
        <w:t>ކޮންޓްރެކްޓް އަގުގެ އަގުގެ %5 (ފަހެއް ޕަސެންޓް)</w:t>
      </w:r>
    </w:p>
    <w:p w14:paraId="6A18745B" w14:textId="77777777" w:rsidR="00253454" w:rsidRDefault="00253454" w:rsidP="00253454">
      <w:pPr>
        <w:bidi/>
        <w:spacing w:before="120" w:line="240" w:lineRule="atLeast"/>
        <w:ind w:left="785"/>
        <w:jc w:val="both"/>
        <w:rPr>
          <w:rFonts w:cs="A_Faruma"/>
          <w:lang w:bidi="dv-MV"/>
        </w:rPr>
      </w:pPr>
    </w:p>
    <w:p w14:paraId="332BF0C8" w14:textId="49F61ED8" w:rsidR="00F05FC8" w:rsidRDefault="00F05FC8" w:rsidP="00253454">
      <w:pPr>
        <w:numPr>
          <w:ilvl w:val="0"/>
          <w:numId w:val="10"/>
        </w:numPr>
        <w:tabs>
          <w:tab w:val="clear" w:pos="720"/>
        </w:tabs>
        <w:bidi/>
        <w:spacing w:before="120" w:line="240" w:lineRule="atLeast"/>
        <w:ind w:left="785" w:hanging="720"/>
        <w:jc w:val="both"/>
        <w:rPr>
          <w:rFonts w:cs="A_Faruma"/>
          <w:lang w:bidi="dv-MV"/>
        </w:rPr>
      </w:pPr>
      <w:r w:rsidRPr="008F75EA">
        <w:rPr>
          <w:rFonts w:cs="A_Faruma" w:hint="cs"/>
          <w:rtl/>
          <w:lang w:bidi="dv-MV"/>
        </w:rPr>
        <w:t xml:space="preserve">މިބީލަން ހުށަހަޅާތާ </w:t>
      </w:r>
      <w:r w:rsidR="00B133A3">
        <w:rPr>
          <w:rFonts w:cs="A_Faruma" w:hint="cs"/>
          <w:rtl/>
          <w:lang w:bidi="dv-MV"/>
        </w:rPr>
        <w:t>120</w:t>
      </w:r>
      <w:r w:rsidRPr="008F75EA">
        <w:rPr>
          <w:rFonts w:cs="A_Faruma" w:hint="cs"/>
          <w:rtl/>
          <w:lang w:bidi="dv-MV"/>
        </w:rPr>
        <w:t xml:space="preserve"> ދުވަސް ހަމަވަންދެން މި ބީލަން ޤަބޫލް ކޮށް އެއާއި އެއްގޮތަށް ޢަމަލު ކުރުމަށް އަޅުގަޑު އެއްބަސްވަމެވެ. އެ މުއްދަތުގެ ތެރޭގައި މި މަސައްކަތުގެ އެއްބަސްވުމުގައި ސޮއި ކުރުމަށް </w:t>
      </w:r>
      <w:r w:rsidR="00E666C1">
        <w:rPr>
          <w:rFonts w:cs="A_Faruma" w:hint="cs"/>
          <w:rtl/>
          <w:lang w:bidi="dv-MV"/>
        </w:rPr>
        <w:t xml:space="preserve">މިނިސްޓްރީ އޮފް ހެލްތުން </w:t>
      </w:r>
      <w:r w:rsidRPr="008F75EA">
        <w:rPr>
          <w:rFonts w:cs="A_Faruma" w:hint="cs"/>
          <w:rtl/>
          <w:lang w:bidi="dv-MV"/>
        </w:rPr>
        <w:lastRenderedPageBreak/>
        <w:t xml:space="preserve">އެދިވަޑައިގެންފިނަމަ </w:t>
      </w:r>
      <w:r w:rsidR="00C57CCE">
        <w:rPr>
          <w:rFonts w:cs="A_Faruma" w:hint="cs"/>
          <w:rtl/>
          <w:lang w:bidi="dv-MV"/>
        </w:rPr>
        <w:t>އެދިވ</w:t>
      </w:r>
      <w:r w:rsidR="009A123C">
        <w:rPr>
          <w:rFonts w:cs="A_Faruma" w:hint="cs"/>
          <w:rtl/>
          <w:lang w:bidi="dv-MV"/>
        </w:rPr>
        <w:t>ަ</w:t>
      </w:r>
      <w:r w:rsidR="00C57CCE">
        <w:rPr>
          <w:rFonts w:cs="A_Faruma" w:hint="cs"/>
          <w:rtl/>
          <w:lang w:bidi="dv-MV"/>
        </w:rPr>
        <w:t xml:space="preserve">ޑައިގަންނަވާ </w:t>
      </w:r>
      <w:r w:rsidR="00E666C1">
        <w:rPr>
          <w:rFonts w:cs="A_Faruma" w:hint="cs"/>
          <w:rtl/>
          <w:lang w:bidi="dv-MV"/>
        </w:rPr>
        <w:t xml:space="preserve">ތާރީޚެއްގައި </w:t>
      </w:r>
      <w:r w:rsidRPr="008F75EA">
        <w:rPr>
          <w:rFonts w:cs="A_Faruma" w:hint="cs"/>
          <w:rtl/>
          <w:lang w:bidi="dv-MV"/>
        </w:rPr>
        <w:t>މަސައްކަތު އެއްބަސްވުމުގައި ސޮއިކޮށް މަސައްކަތު އެއްބަސްވުމާއި އެއްގޮތަށް ކޮށް ނިންމުމަށް އެއްބަސް ވަމެވެ.</w:t>
      </w:r>
    </w:p>
    <w:p w14:paraId="29E05FA4" w14:textId="4B0CA119" w:rsidR="00F05FC8" w:rsidRDefault="00F05FC8" w:rsidP="00F05FC8">
      <w:pPr>
        <w:numPr>
          <w:ilvl w:val="0"/>
          <w:numId w:val="10"/>
        </w:numPr>
        <w:bidi/>
        <w:spacing w:before="120" w:line="240" w:lineRule="atLeast"/>
        <w:ind w:hanging="655"/>
        <w:jc w:val="both"/>
        <w:rPr>
          <w:rFonts w:cs="A_Faruma"/>
          <w:lang w:bidi="dv-MV"/>
        </w:rPr>
      </w:pPr>
      <w:bookmarkStart w:id="0" w:name="REVISED"/>
      <w:bookmarkEnd w:id="0"/>
      <w:r w:rsidRPr="008F75EA">
        <w:rPr>
          <w:rFonts w:cs="A_Faruma" w:hint="cs"/>
          <w:rtl/>
          <w:lang w:bidi="dv-MV"/>
        </w:rPr>
        <w:t>މި ބީލަން ތައްޔާރު ކުރުމުގައި ކޮންސަލްޓެންޓް ނޫނީ ވެރިފަރާތް ނޫނީ ޑޮކިޔުމެންޓް ތައްޔާރުކުރި ފަރާތާ އަދި މިނޫނަސް މިއާއި ގުޅުންހުރި އެއްވެސް ފަރާތެއްގެ އެހީއެއް ސީދާކޮށް އަދި ނުސީދާކޮށްވެސް ހޯދިފައެއް ނުވާނެއެވެ. މަތީގައި ދެންނެވިފައިވާ ފަރާތެއްގެ އެހީ ހޯދާފައިވާކަން ސާބިތުވެއްޖެނަމަ މި ބީލަން ބާޠިލް ކުރުމާއި މެދު އަޅުގަޑުގެ އެއްވެސް އިޢުތިރާޟެއް ނެތެވެ.</w:t>
      </w:r>
    </w:p>
    <w:p w14:paraId="3E8D274E" w14:textId="7D8FC203" w:rsidR="006844F2" w:rsidRDefault="006844F2" w:rsidP="006844F2">
      <w:pPr>
        <w:numPr>
          <w:ilvl w:val="0"/>
          <w:numId w:val="10"/>
        </w:numPr>
        <w:bidi/>
        <w:spacing w:before="120" w:line="240" w:lineRule="atLeast"/>
        <w:ind w:hanging="655"/>
        <w:jc w:val="both"/>
        <w:rPr>
          <w:rFonts w:cs="A_Faruma"/>
          <w:lang w:bidi="dv-MV"/>
        </w:rPr>
      </w:pPr>
      <w:r>
        <w:rPr>
          <w:rFonts w:cs="A_Faruma" w:hint="cs"/>
          <w:rtl/>
          <w:lang w:bidi="dv-MV"/>
        </w:rPr>
        <w:t xml:space="preserve">މިމަސައްކަތަށް އަގު ހުށަހެޅިފައި ވަނީ މަސައްކަތް ކުރަންޖެހޭ ތަނާއި، މަސައްކަތް ކުރަން ޖެހޭ ގޮތާއި، މަސައްކަތް ކުރާ ސައިޓަށް ތަކެތި ގެންދިޔުމާއި، މަސައްކަތަށް ބޭނުންކުރާ މެޓީރިއަލްސް ތަކުގެ މަޢުލޫމާތު ވަރަށް ރަަގަޅަށް ބެލުމަށްފަހު ކުރެހުން ތަކާއި، </w:t>
      </w:r>
      <w:r w:rsidR="001519A3">
        <w:rPr>
          <w:rFonts w:cs="A_Faruma" w:hint="cs"/>
          <w:rtl/>
          <w:lang w:bidi="dv-MV"/>
        </w:rPr>
        <w:t xml:space="preserve">ބިލް އޮފް ކުއަންޓިޓީ އާއި އެއްގޮތަށް </w:t>
      </w:r>
      <w:r w:rsidR="00F26288">
        <w:rPr>
          <w:rFonts w:cs="A_Faruma" w:hint="cs"/>
          <w:rtl/>
          <w:lang w:bidi="dv-MV"/>
        </w:rPr>
        <w:t>މަސައްކަތް ކުރެވޭނެ އަގެވެ.</w:t>
      </w:r>
      <w:r w:rsidR="00C03371">
        <w:rPr>
          <w:rFonts w:cs="A_Faruma"/>
          <w:lang w:bidi="dv-MV"/>
        </w:rPr>
        <w:t xml:space="preserve"> </w:t>
      </w:r>
      <w:r w:rsidR="00C03371">
        <w:rPr>
          <w:rFonts w:cs="A_Faruma" w:hint="cs"/>
          <w:rtl/>
          <w:lang w:bidi="dv-MV"/>
        </w:rPr>
        <w:t xml:space="preserve"> އަދި މަސައްކަތް ނިންމޭނެ މުއްދަތު ހުށަހަޅާފައި ވަނީ ވެސް މަތީގައި ދެންނެވިފައިވާ ހުރިހާ ކަމަކަށް ރިޢާޔަތް ކުރުމަށްފަހު ގައެވެ.</w:t>
      </w:r>
    </w:p>
    <w:p w14:paraId="0F12DBC3" w14:textId="77777777" w:rsidR="00C03371" w:rsidRDefault="00C03371" w:rsidP="00C03371">
      <w:pPr>
        <w:numPr>
          <w:ilvl w:val="0"/>
          <w:numId w:val="10"/>
        </w:numPr>
        <w:bidi/>
        <w:spacing w:before="120" w:line="240" w:lineRule="atLeast"/>
        <w:ind w:hanging="655"/>
        <w:jc w:val="both"/>
        <w:rPr>
          <w:rFonts w:cs="A_Faruma"/>
          <w:lang w:bidi="dv-MV"/>
        </w:rPr>
      </w:pPr>
    </w:p>
    <w:p w14:paraId="1FC1E1D9" w14:textId="77777777" w:rsidR="00F05FC8" w:rsidRDefault="00F05FC8" w:rsidP="00F05FC8">
      <w:pPr>
        <w:bidi/>
        <w:spacing w:before="120" w:line="240" w:lineRule="atLeast"/>
        <w:jc w:val="both"/>
        <w:rPr>
          <w:rFonts w:cs="A_Faruma"/>
          <w:rtl/>
          <w:lang w:bidi="dv-MV"/>
        </w:rPr>
      </w:pPr>
    </w:p>
    <w:p w14:paraId="6C01F3B2" w14:textId="77777777" w:rsidR="00F05FC8" w:rsidRPr="008F75EA" w:rsidRDefault="00F05FC8" w:rsidP="00F05FC8">
      <w:pPr>
        <w:bidi/>
        <w:spacing w:before="120" w:line="240" w:lineRule="atLeast"/>
        <w:jc w:val="both"/>
        <w:rPr>
          <w:rFonts w:cs="A_Faruma"/>
          <w:rtl/>
          <w:lang w:bidi="dv-MV"/>
        </w:rPr>
      </w:pPr>
      <w:r w:rsidRPr="008F75EA">
        <w:rPr>
          <w:rFonts w:cs="A_Faruma" w:hint="cs"/>
          <w:rtl/>
          <w:lang w:bidi="dv-MV"/>
        </w:rPr>
        <w:t>ސޮއި:</w:t>
      </w:r>
    </w:p>
    <w:p w14:paraId="21EEDC27" w14:textId="55648867" w:rsidR="00F05FC8" w:rsidRPr="008F75EA" w:rsidRDefault="00F05FC8" w:rsidP="00F05FC8">
      <w:pPr>
        <w:bidi/>
        <w:spacing w:before="120" w:line="240" w:lineRule="atLeast"/>
        <w:jc w:val="both"/>
        <w:rPr>
          <w:rFonts w:cs="A_Faruma"/>
          <w:rtl/>
          <w:lang w:bidi="dv-MV"/>
        </w:rPr>
      </w:pPr>
      <w:r w:rsidRPr="008F75EA">
        <w:rPr>
          <w:rFonts w:cs="A_Faruma" w:hint="cs"/>
          <w:rtl/>
          <w:lang w:bidi="dv-MV"/>
        </w:rPr>
        <w:t>ނަން</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380965D" w14:textId="02E5D7D0" w:rsidR="00F05FC8" w:rsidRPr="008F75EA" w:rsidRDefault="00F05FC8" w:rsidP="00C61B1E">
      <w:pPr>
        <w:bidi/>
        <w:spacing w:before="120" w:line="240" w:lineRule="atLeast"/>
        <w:jc w:val="both"/>
        <w:rPr>
          <w:rFonts w:cs="A_Faruma"/>
          <w:lang w:bidi="dv-MV"/>
        </w:rPr>
      </w:pPr>
      <w:r w:rsidRPr="008F75EA">
        <w:rPr>
          <w:rFonts w:cs="A_Faruma" w:hint="cs"/>
          <w:rtl/>
          <w:lang w:bidi="dv-MV"/>
        </w:rPr>
        <w:t>މަޤާމް:</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57155197" w14:textId="2540C7EC" w:rsidR="00D4478D" w:rsidRPr="008F75EA" w:rsidRDefault="00D4478D" w:rsidP="00D4478D">
      <w:pPr>
        <w:bidi/>
        <w:spacing w:before="120" w:line="240" w:lineRule="atLeast"/>
        <w:ind w:hanging="25"/>
        <w:jc w:val="both"/>
        <w:rPr>
          <w:rFonts w:cs="A_Faruma"/>
          <w:rtl/>
          <w:lang w:bidi="dv-MV"/>
        </w:rPr>
      </w:pPr>
      <w:r w:rsidRPr="008F75EA">
        <w:rPr>
          <w:rFonts w:cs="A_Faruma" w:hint="cs"/>
          <w:rtl/>
          <w:lang w:bidi="dv-MV"/>
        </w:rPr>
        <w:t>ތާރީޚް</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7E7E598" w14:textId="77777777" w:rsidR="00387EBA" w:rsidRDefault="00387EBA" w:rsidP="00387EBA">
      <w:pPr>
        <w:bidi/>
        <w:spacing w:before="120" w:line="240" w:lineRule="atLeast"/>
        <w:jc w:val="both"/>
        <w:rPr>
          <w:rFonts w:cs="A_Faruma"/>
          <w:rtl/>
          <w:lang w:bidi="dv-MV"/>
        </w:rPr>
      </w:pPr>
    </w:p>
    <w:p w14:paraId="465FECF5" w14:textId="77777777" w:rsidR="00BF3EA5" w:rsidRPr="00A96495" w:rsidRDefault="00BF3EA5" w:rsidP="00BF3EA5">
      <w:pPr>
        <w:tabs>
          <w:tab w:val="right" w:pos="5105"/>
        </w:tabs>
        <w:bidi/>
        <w:spacing w:before="120" w:line="240" w:lineRule="atLeast"/>
        <w:jc w:val="both"/>
        <w:rPr>
          <w:rFonts w:ascii="Faruma" w:hAnsi="Faruma" w:cs="Faruma"/>
          <w:rtl/>
          <w:lang w:bidi="dv-MV"/>
        </w:rPr>
      </w:pPr>
    </w:p>
    <w:p w14:paraId="69124CB1" w14:textId="77777777" w:rsidR="00BF3EA5" w:rsidRPr="00A96495" w:rsidRDefault="00BF3EA5" w:rsidP="00BF3EA5">
      <w:p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ނޯޓް:</w:t>
      </w:r>
    </w:p>
    <w:p w14:paraId="7E150C65" w14:textId="49EED225" w:rsidR="00BF3EA5" w:rsidRPr="00A96495" w:rsidRDefault="00BF3EA5" w:rsidP="00BF3EA5">
      <w:pPr>
        <w:numPr>
          <w:ilvl w:val="0"/>
          <w:numId w:val="8"/>
        </w:num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އަންދާސީ ހިސާބު ހުށަހަޅުއްވާއިރު ހުރިހާ ފަރާތް ތަކުންވެސް މި ފޯރމް ގައި ނުފުރާހުރި ހުރިހާ ބައެއް</w:t>
      </w:r>
      <w:r w:rsidR="00655A3F">
        <w:rPr>
          <w:rFonts w:ascii="Faruma" w:hAnsi="Faruma" w:cs="Faruma" w:hint="cs"/>
          <w:rtl/>
          <w:lang w:bidi="dv-MV"/>
        </w:rPr>
        <w:t>(</w:t>
      </w:r>
      <w:r w:rsidRPr="00A96495">
        <w:rPr>
          <w:rFonts w:ascii="Faruma" w:hAnsi="Faruma" w:cs="Faruma"/>
          <w:lang w:bidi="dv-MV"/>
        </w:rPr>
        <w:t xml:space="preserve"> </w:t>
      </w:r>
      <w:r w:rsidR="00655A3F" w:rsidRPr="00655A3F">
        <w:rPr>
          <w:rFonts w:cs="A_Faruma" w:hint="cs"/>
          <w:sz w:val="20"/>
          <w:szCs w:val="20"/>
          <w:rtl/>
          <w:lang w:bidi="dv-MV"/>
        </w:rPr>
        <w:t xml:space="preserve">--------- </w:t>
      </w:r>
      <w:r w:rsidR="00655A3F">
        <w:rPr>
          <w:rFonts w:ascii="Faruma" w:hAnsi="Faruma" w:cs="Faruma" w:hint="cs"/>
          <w:rtl/>
          <w:lang w:bidi="dv-MV"/>
        </w:rPr>
        <w:t>)</w:t>
      </w:r>
      <w:r w:rsidR="00655A3F">
        <w:rPr>
          <w:rFonts w:ascii="Faruma" w:hAnsi="Faruma" w:cs="Faruma"/>
          <w:lang w:val="en-US" w:bidi="dv-MV"/>
        </w:rPr>
        <w:t xml:space="preserve"> </w:t>
      </w:r>
      <w:r w:rsidRPr="00A96495">
        <w:rPr>
          <w:rFonts w:ascii="Faruma" w:hAnsi="Faruma" w:cs="Faruma"/>
          <w:rtl/>
          <w:lang w:bidi="dv-MV"/>
        </w:rPr>
        <w:t>ފުރަން ވާނެއެވެ.</w:t>
      </w:r>
    </w:p>
    <w:p w14:paraId="088986B1" w14:textId="77777777" w:rsidR="00BF3EA5" w:rsidRPr="00A96495" w:rsidRDefault="00BF3EA5" w:rsidP="00BF3EA5">
      <w:pPr>
        <w:tabs>
          <w:tab w:val="right" w:pos="5105"/>
        </w:tabs>
        <w:bidi/>
        <w:spacing w:before="120" w:line="240" w:lineRule="atLeast"/>
        <w:ind w:left="720"/>
        <w:jc w:val="both"/>
        <w:rPr>
          <w:rFonts w:ascii="Faruma" w:hAnsi="Faruma" w:cs="Faruma"/>
          <w:lang w:bidi="dv-MV"/>
        </w:rPr>
      </w:pPr>
    </w:p>
    <w:p w14:paraId="1F00DB7E" w14:textId="77777777" w:rsidR="00690CA9" w:rsidRDefault="00690CA9" w:rsidP="00690CA9">
      <w:pPr>
        <w:bidi/>
        <w:spacing w:before="120" w:line="240" w:lineRule="atLeast"/>
        <w:ind w:left="-25"/>
        <w:jc w:val="both"/>
        <w:rPr>
          <w:rFonts w:cs="A_Faruma"/>
          <w:b/>
          <w:bCs/>
          <w:u w:val="single"/>
          <w:lang w:bidi="dv-MV"/>
        </w:rPr>
      </w:pPr>
    </w:p>
    <w:p w14:paraId="7EF1242C" w14:textId="77777777" w:rsidR="00690CA9" w:rsidRPr="00BF3EA5" w:rsidRDefault="00690CA9" w:rsidP="00690CA9">
      <w:pPr>
        <w:bidi/>
        <w:spacing w:before="120" w:line="240" w:lineRule="atLeast"/>
        <w:ind w:left="-25"/>
        <w:jc w:val="both"/>
        <w:rPr>
          <w:rFonts w:cs="A_Faruma"/>
          <w:b/>
          <w:bCs/>
          <w:u w:val="single"/>
          <w:rtl/>
          <w:lang w:bidi="dv-MV"/>
        </w:rPr>
      </w:pPr>
    </w:p>
    <w:sectPr w:rsidR="00690CA9" w:rsidRPr="00BF3EA5" w:rsidSect="00862A85">
      <w:headerReference w:type="even" r:id="rId8"/>
      <w:headerReference w:type="default" r:id="rId9"/>
      <w:footerReference w:type="even" r:id="rId10"/>
      <w:footerReference w:type="default" r:id="rId11"/>
      <w:headerReference w:type="first" r:id="rId12"/>
      <w:footerReference w:type="first" r:id="rId13"/>
      <w:pgSz w:w="11909" w:h="16834" w:code="9"/>
      <w:pgMar w:top="270" w:right="1152" w:bottom="576" w:left="1152" w:header="720" w:footer="720"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91D9E1" w14:textId="77777777" w:rsidR="00E00BAD" w:rsidRDefault="00E00BAD">
      <w:r>
        <w:separator/>
      </w:r>
    </w:p>
  </w:endnote>
  <w:endnote w:type="continuationSeparator" w:id="0">
    <w:p w14:paraId="051B2FA4" w14:textId="77777777" w:rsidR="00E00BAD" w:rsidRDefault="00E00B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_Mittey-1">
    <w:altName w:val="MV Boli"/>
    <w:charset w:val="01"/>
    <w:family w:val="auto"/>
    <w:pitch w:val="variable"/>
    <w:sig w:usb0="00000000" w:usb1="00000000" w:usb2="00000100" w:usb3="00000000" w:csb0="00000000" w:csb1="00000000"/>
  </w:font>
  <w:font w:name="Tahoma">
    <w:panose1 w:val="020B0604030504040204"/>
    <w:charset w:val="00"/>
    <w:family w:val="swiss"/>
    <w:pitch w:val="variable"/>
    <w:sig w:usb0="E1002EFF" w:usb1="C000605B" w:usb2="00000029" w:usb3="00000000" w:csb0="000101FF" w:csb1="00000000"/>
  </w:font>
  <w:font w:name="A_Bismillah">
    <w:panose1 w:val="00000000000000000000"/>
    <w:charset w:val="00"/>
    <w:family w:val="auto"/>
    <w:pitch w:val="variable"/>
    <w:sig w:usb0="00000003" w:usb1="00000000" w:usb2="00000000" w:usb3="00000000" w:csb0="00000001" w:csb1="00000000"/>
  </w:font>
  <w:font w:name="A_Faruma">
    <w:panose1 w:val="02000500030200090000"/>
    <w:charset w:val="01"/>
    <w:family w:val="auto"/>
    <w:pitch w:val="variable"/>
    <w:sig w:usb0="00000000" w:usb1="00000000" w:usb2="00000100" w:usb3="00000000" w:csb0="00000000" w:csb1="00000000"/>
  </w:font>
  <w:font w:name="Faruma">
    <w:panose1 w:val="02000500030200090000"/>
    <w:charset w:val="00"/>
    <w:family w:val="auto"/>
    <w:pitch w:val="variable"/>
    <w:sig w:usb0="00000003" w:usb1="00000000" w:usb2="000001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5AB4FB" w14:textId="77777777" w:rsidR="00FB5AC1" w:rsidRDefault="00FB5A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1FD2BF" w14:textId="77777777" w:rsidR="00FB5AC1" w:rsidRDefault="00FB5A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55FEE" w14:textId="77777777" w:rsidR="00FB5AC1" w:rsidRDefault="00FB5A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B04873" w14:textId="77777777" w:rsidR="00E00BAD" w:rsidRDefault="00E00BAD">
      <w:r>
        <w:separator/>
      </w:r>
    </w:p>
  </w:footnote>
  <w:footnote w:type="continuationSeparator" w:id="0">
    <w:p w14:paraId="6F3A9335" w14:textId="77777777" w:rsidR="00E00BAD" w:rsidRDefault="00E00B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56E85F" w14:textId="77777777" w:rsidR="00AE47C4" w:rsidRDefault="00AE47C4" w:rsidP="00B50E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A1D7608" w14:textId="77777777" w:rsidR="00AE47C4" w:rsidRDefault="00AE47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9FA8DC" w14:textId="77777777" w:rsidR="00FB5AC1" w:rsidRDefault="00FB5A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246024" w14:textId="77777777" w:rsidR="00FB5AC1" w:rsidRDefault="00FB5A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E0ECF"/>
    <w:multiLevelType w:val="hybridMultilevel"/>
    <w:tmpl w:val="D6004760"/>
    <w:lvl w:ilvl="0" w:tplc="540472A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9E1E32"/>
    <w:multiLevelType w:val="multilevel"/>
    <w:tmpl w:val="D600476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BF14B47"/>
    <w:multiLevelType w:val="hybridMultilevel"/>
    <w:tmpl w:val="3F24CC2A"/>
    <w:lvl w:ilvl="0" w:tplc="9A3434C2">
      <w:start w:val="1"/>
      <w:numFmt w:val="decimal"/>
      <w:lvlText w:val="%1-"/>
      <w:lvlJc w:val="left"/>
      <w:pPr>
        <w:ind w:left="725" w:hanging="660"/>
      </w:pPr>
      <w:rPr>
        <w:rFonts w:hint="default"/>
      </w:rPr>
    </w:lvl>
    <w:lvl w:ilvl="1" w:tplc="04090019" w:tentative="1">
      <w:start w:val="1"/>
      <w:numFmt w:val="lowerLetter"/>
      <w:lvlText w:val="%2."/>
      <w:lvlJc w:val="left"/>
      <w:pPr>
        <w:ind w:left="1145" w:hanging="360"/>
      </w:pPr>
    </w:lvl>
    <w:lvl w:ilvl="2" w:tplc="0409001B" w:tentative="1">
      <w:start w:val="1"/>
      <w:numFmt w:val="lowerRoman"/>
      <w:lvlText w:val="%3."/>
      <w:lvlJc w:val="right"/>
      <w:pPr>
        <w:ind w:left="1865" w:hanging="180"/>
      </w:pPr>
    </w:lvl>
    <w:lvl w:ilvl="3" w:tplc="0409000F" w:tentative="1">
      <w:start w:val="1"/>
      <w:numFmt w:val="decimal"/>
      <w:lvlText w:val="%4."/>
      <w:lvlJc w:val="left"/>
      <w:pPr>
        <w:ind w:left="2585" w:hanging="360"/>
      </w:pPr>
    </w:lvl>
    <w:lvl w:ilvl="4" w:tplc="04090019" w:tentative="1">
      <w:start w:val="1"/>
      <w:numFmt w:val="lowerLetter"/>
      <w:lvlText w:val="%5."/>
      <w:lvlJc w:val="left"/>
      <w:pPr>
        <w:ind w:left="3305" w:hanging="360"/>
      </w:pPr>
    </w:lvl>
    <w:lvl w:ilvl="5" w:tplc="0409001B" w:tentative="1">
      <w:start w:val="1"/>
      <w:numFmt w:val="lowerRoman"/>
      <w:lvlText w:val="%6."/>
      <w:lvlJc w:val="right"/>
      <w:pPr>
        <w:ind w:left="4025" w:hanging="180"/>
      </w:pPr>
    </w:lvl>
    <w:lvl w:ilvl="6" w:tplc="0409000F" w:tentative="1">
      <w:start w:val="1"/>
      <w:numFmt w:val="decimal"/>
      <w:lvlText w:val="%7."/>
      <w:lvlJc w:val="left"/>
      <w:pPr>
        <w:ind w:left="4745" w:hanging="360"/>
      </w:pPr>
    </w:lvl>
    <w:lvl w:ilvl="7" w:tplc="04090019" w:tentative="1">
      <w:start w:val="1"/>
      <w:numFmt w:val="lowerLetter"/>
      <w:lvlText w:val="%8."/>
      <w:lvlJc w:val="left"/>
      <w:pPr>
        <w:ind w:left="5465" w:hanging="360"/>
      </w:pPr>
    </w:lvl>
    <w:lvl w:ilvl="8" w:tplc="0409001B" w:tentative="1">
      <w:start w:val="1"/>
      <w:numFmt w:val="lowerRoman"/>
      <w:lvlText w:val="%9."/>
      <w:lvlJc w:val="right"/>
      <w:pPr>
        <w:ind w:left="6185" w:hanging="180"/>
      </w:pPr>
    </w:lvl>
  </w:abstractNum>
  <w:abstractNum w:abstractNumId="3" w15:restartNumberingAfterBreak="0">
    <w:nsid w:val="1B901445"/>
    <w:multiLevelType w:val="multilevel"/>
    <w:tmpl w:val="8C0E90BA"/>
    <w:lvl w:ilvl="0">
      <w:start w:val="1"/>
      <w:numFmt w:val="decimal"/>
      <w:lvlText w:val="%1-"/>
      <w:lvlJc w:val="left"/>
      <w:pPr>
        <w:tabs>
          <w:tab w:val="num" w:pos="1676"/>
        </w:tabs>
        <w:ind w:left="1676" w:hanging="360"/>
      </w:pPr>
      <w:rPr>
        <w:rFonts w:hint="default"/>
      </w:rPr>
    </w:lvl>
    <w:lvl w:ilvl="1">
      <w:start w:val="1"/>
      <w:numFmt w:val="lowerLetter"/>
      <w:lvlText w:val="%2."/>
      <w:lvlJc w:val="left"/>
      <w:pPr>
        <w:tabs>
          <w:tab w:val="num" w:pos="2396"/>
        </w:tabs>
        <w:ind w:left="2396" w:hanging="360"/>
      </w:pPr>
    </w:lvl>
    <w:lvl w:ilvl="2">
      <w:start w:val="1"/>
      <w:numFmt w:val="lowerRoman"/>
      <w:lvlText w:val="%3."/>
      <w:lvlJc w:val="right"/>
      <w:pPr>
        <w:tabs>
          <w:tab w:val="num" w:pos="3116"/>
        </w:tabs>
        <w:ind w:left="3116" w:hanging="180"/>
      </w:pPr>
    </w:lvl>
    <w:lvl w:ilvl="3">
      <w:start w:val="1"/>
      <w:numFmt w:val="decimal"/>
      <w:lvlText w:val="%4."/>
      <w:lvlJc w:val="left"/>
      <w:pPr>
        <w:tabs>
          <w:tab w:val="num" w:pos="3836"/>
        </w:tabs>
        <w:ind w:left="3836" w:hanging="360"/>
      </w:pPr>
    </w:lvl>
    <w:lvl w:ilvl="4">
      <w:start w:val="1"/>
      <w:numFmt w:val="lowerLetter"/>
      <w:lvlText w:val="%5."/>
      <w:lvlJc w:val="left"/>
      <w:pPr>
        <w:tabs>
          <w:tab w:val="num" w:pos="4556"/>
        </w:tabs>
        <w:ind w:left="4556" w:hanging="360"/>
      </w:pPr>
    </w:lvl>
    <w:lvl w:ilvl="5">
      <w:start w:val="1"/>
      <w:numFmt w:val="lowerRoman"/>
      <w:lvlText w:val="%6."/>
      <w:lvlJc w:val="right"/>
      <w:pPr>
        <w:tabs>
          <w:tab w:val="num" w:pos="5276"/>
        </w:tabs>
        <w:ind w:left="5276" w:hanging="180"/>
      </w:pPr>
    </w:lvl>
    <w:lvl w:ilvl="6">
      <w:start w:val="1"/>
      <w:numFmt w:val="decimal"/>
      <w:lvlText w:val="%7."/>
      <w:lvlJc w:val="left"/>
      <w:pPr>
        <w:tabs>
          <w:tab w:val="num" w:pos="5996"/>
        </w:tabs>
        <w:ind w:left="5996" w:hanging="360"/>
      </w:pPr>
    </w:lvl>
    <w:lvl w:ilvl="7">
      <w:start w:val="1"/>
      <w:numFmt w:val="lowerLetter"/>
      <w:lvlText w:val="%8."/>
      <w:lvlJc w:val="left"/>
      <w:pPr>
        <w:tabs>
          <w:tab w:val="num" w:pos="6716"/>
        </w:tabs>
        <w:ind w:left="6716" w:hanging="360"/>
      </w:pPr>
    </w:lvl>
    <w:lvl w:ilvl="8">
      <w:start w:val="1"/>
      <w:numFmt w:val="lowerRoman"/>
      <w:lvlText w:val="%9."/>
      <w:lvlJc w:val="right"/>
      <w:pPr>
        <w:tabs>
          <w:tab w:val="num" w:pos="7436"/>
        </w:tabs>
        <w:ind w:left="7436" w:hanging="180"/>
      </w:pPr>
    </w:lvl>
  </w:abstractNum>
  <w:abstractNum w:abstractNumId="4" w15:restartNumberingAfterBreak="0">
    <w:nsid w:val="253F2486"/>
    <w:multiLevelType w:val="hybridMultilevel"/>
    <w:tmpl w:val="B7E2051E"/>
    <w:lvl w:ilvl="0" w:tplc="DC94AE5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C851F2F"/>
    <w:multiLevelType w:val="hybridMultilevel"/>
    <w:tmpl w:val="93C09D2C"/>
    <w:lvl w:ilvl="0" w:tplc="BF64E02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5274C60"/>
    <w:multiLevelType w:val="hybridMultilevel"/>
    <w:tmpl w:val="8C0E90BA"/>
    <w:lvl w:ilvl="0" w:tplc="6ED0B920">
      <w:start w:val="1"/>
      <w:numFmt w:val="decimal"/>
      <w:lvlText w:val="%1-"/>
      <w:lvlJc w:val="left"/>
      <w:pPr>
        <w:tabs>
          <w:tab w:val="num" w:pos="1676"/>
        </w:tabs>
        <w:ind w:left="1676" w:hanging="360"/>
      </w:pPr>
      <w:rPr>
        <w:rFonts w:hint="default"/>
      </w:rPr>
    </w:lvl>
    <w:lvl w:ilvl="1" w:tplc="04090019" w:tentative="1">
      <w:start w:val="1"/>
      <w:numFmt w:val="lowerLetter"/>
      <w:lvlText w:val="%2."/>
      <w:lvlJc w:val="left"/>
      <w:pPr>
        <w:tabs>
          <w:tab w:val="num" w:pos="2396"/>
        </w:tabs>
        <w:ind w:left="2396" w:hanging="360"/>
      </w:pPr>
    </w:lvl>
    <w:lvl w:ilvl="2" w:tplc="0409001B" w:tentative="1">
      <w:start w:val="1"/>
      <w:numFmt w:val="lowerRoman"/>
      <w:lvlText w:val="%3."/>
      <w:lvlJc w:val="right"/>
      <w:pPr>
        <w:tabs>
          <w:tab w:val="num" w:pos="3116"/>
        </w:tabs>
        <w:ind w:left="3116" w:hanging="180"/>
      </w:pPr>
    </w:lvl>
    <w:lvl w:ilvl="3" w:tplc="0409000F" w:tentative="1">
      <w:start w:val="1"/>
      <w:numFmt w:val="decimal"/>
      <w:lvlText w:val="%4."/>
      <w:lvlJc w:val="left"/>
      <w:pPr>
        <w:tabs>
          <w:tab w:val="num" w:pos="3836"/>
        </w:tabs>
        <w:ind w:left="3836" w:hanging="360"/>
      </w:pPr>
    </w:lvl>
    <w:lvl w:ilvl="4" w:tplc="04090019" w:tentative="1">
      <w:start w:val="1"/>
      <w:numFmt w:val="lowerLetter"/>
      <w:lvlText w:val="%5."/>
      <w:lvlJc w:val="left"/>
      <w:pPr>
        <w:tabs>
          <w:tab w:val="num" w:pos="4556"/>
        </w:tabs>
        <w:ind w:left="4556" w:hanging="360"/>
      </w:pPr>
    </w:lvl>
    <w:lvl w:ilvl="5" w:tplc="0409001B" w:tentative="1">
      <w:start w:val="1"/>
      <w:numFmt w:val="lowerRoman"/>
      <w:lvlText w:val="%6."/>
      <w:lvlJc w:val="right"/>
      <w:pPr>
        <w:tabs>
          <w:tab w:val="num" w:pos="5276"/>
        </w:tabs>
        <w:ind w:left="5276" w:hanging="180"/>
      </w:pPr>
    </w:lvl>
    <w:lvl w:ilvl="6" w:tplc="0409000F" w:tentative="1">
      <w:start w:val="1"/>
      <w:numFmt w:val="decimal"/>
      <w:lvlText w:val="%7."/>
      <w:lvlJc w:val="left"/>
      <w:pPr>
        <w:tabs>
          <w:tab w:val="num" w:pos="5996"/>
        </w:tabs>
        <w:ind w:left="5996" w:hanging="360"/>
      </w:pPr>
    </w:lvl>
    <w:lvl w:ilvl="7" w:tplc="04090019" w:tentative="1">
      <w:start w:val="1"/>
      <w:numFmt w:val="lowerLetter"/>
      <w:lvlText w:val="%8."/>
      <w:lvlJc w:val="left"/>
      <w:pPr>
        <w:tabs>
          <w:tab w:val="num" w:pos="6716"/>
        </w:tabs>
        <w:ind w:left="6716" w:hanging="360"/>
      </w:pPr>
    </w:lvl>
    <w:lvl w:ilvl="8" w:tplc="0409001B" w:tentative="1">
      <w:start w:val="1"/>
      <w:numFmt w:val="lowerRoman"/>
      <w:lvlText w:val="%9."/>
      <w:lvlJc w:val="right"/>
      <w:pPr>
        <w:tabs>
          <w:tab w:val="num" w:pos="7436"/>
        </w:tabs>
        <w:ind w:left="7436" w:hanging="180"/>
      </w:pPr>
    </w:lvl>
  </w:abstractNum>
  <w:abstractNum w:abstractNumId="7" w15:restartNumberingAfterBreak="0">
    <w:nsid w:val="38F83F15"/>
    <w:multiLevelType w:val="hybridMultilevel"/>
    <w:tmpl w:val="3594F9D8"/>
    <w:lvl w:ilvl="0" w:tplc="78F60048">
      <w:start w:val="1"/>
      <w:numFmt w:val="decimal"/>
      <w:lvlText w:val="%1-"/>
      <w:lvlJc w:val="left"/>
      <w:pPr>
        <w:tabs>
          <w:tab w:val="num" w:pos="425"/>
        </w:tabs>
        <w:ind w:left="425" w:hanging="360"/>
      </w:pPr>
      <w:rPr>
        <w:rFonts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8" w15:restartNumberingAfterBreak="0">
    <w:nsid w:val="3EFA4FBE"/>
    <w:multiLevelType w:val="multilevel"/>
    <w:tmpl w:val="B9FC97A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0C75FBB"/>
    <w:multiLevelType w:val="hybridMultilevel"/>
    <w:tmpl w:val="0158DB50"/>
    <w:lvl w:ilvl="0" w:tplc="CA5A83E8">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15402AB"/>
    <w:multiLevelType w:val="hybridMultilevel"/>
    <w:tmpl w:val="0E981E30"/>
    <w:lvl w:ilvl="0" w:tplc="04090001">
      <w:start w:val="1"/>
      <w:numFmt w:val="bullet"/>
      <w:lvlText w:val=""/>
      <w:lvlJc w:val="left"/>
      <w:pPr>
        <w:tabs>
          <w:tab w:val="num" w:pos="425"/>
        </w:tabs>
        <w:ind w:left="425" w:hanging="360"/>
      </w:pPr>
      <w:rPr>
        <w:rFonts w:ascii="Symbol" w:hAnsi="Symbol"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11" w15:restartNumberingAfterBreak="0">
    <w:nsid w:val="42D23DE3"/>
    <w:multiLevelType w:val="hybridMultilevel"/>
    <w:tmpl w:val="0158DB50"/>
    <w:lvl w:ilvl="0" w:tplc="CA5A83E8">
      <w:start w:val="2"/>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2" w15:restartNumberingAfterBreak="0">
    <w:nsid w:val="509C46C2"/>
    <w:multiLevelType w:val="hybridMultilevel"/>
    <w:tmpl w:val="A10859F8"/>
    <w:lvl w:ilvl="0" w:tplc="BF64E022">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58057C2"/>
    <w:multiLevelType w:val="hybridMultilevel"/>
    <w:tmpl w:val="057A81B4"/>
    <w:lvl w:ilvl="0" w:tplc="381E5714">
      <w:start w:val="1"/>
      <w:numFmt w:val="decimal"/>
      <w:lvlText w:val="%1-"/>
      <w:lvlJc w:val="left"/>
      <w:pPr>
        <w:tabs>
          <w:tab w:val="num" w:pos="5370"/>
        </w:tabs>
        <w:ind w:left="5370" w:hanging="50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10"/>
  </w:num>
  <w:num w:numId="3">
    <w:abstractNumId w:val="0"/>
  </w:num>
  <w:num w:numId="4">
    <w:abstractNumId w:val="6"/>
  </w:num>
  <w:num w:numId="5">
    <w:abstractNumId w:val="3"/>
  </w:num>
  <w:num w:numId="6">
    <w:abstractNumId w:val="12"/>
  </w:num>
  <w:num w:numId="7">
    <w:abstractNumId w:val="13"/>
  </w:num>
  <w:num w:numId="8">
    <w:abstractNumId w:val="5"/>
  </w:num>
  <w:num w:numId="9">
    <w:abstractNumId w:val="8"/>
  </w:num>
  <w:num w:numId="10">
    <w:abstractNumId w:val="9"/>
  </w:num>
  <w:num w:numId="11">
    <w:abstractNumId w:val="1"/>
  </w:num>
  <w:num w:numId="12">
    <w:abstractNumId w:val="4"/>
  </w:num>
  <w:num w:numId="13">
    <w:abstractNumId w:val="11"/>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7105"/>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yNLawMLMwMjIzNDFU0lEKTi0uzszPAykwqwUAn4W/WSwAAAA="/>
  </w:docVars>
  <w:rsids>
    <w:rsidRoot w:val="007334F2"/>
    <w:rsid w:val="00001A89"/>
    <w:rsid w:val="00002F64"/>
    <w:rsid w:val="000116B7"/>
    <w:rsid w:val="000172BB"/>
    <w:rsid w:val="00017414"/>
    <w:rsid w:val="00017546"/>
    <w:rsid w:val="00020B94"/>
    <w:rsid w:val="0002138D"/>
    <w:rsid w:val="000221C8"/>
    <w:rsid w:val="0002509F"/>
    <w:rsid w:val="00026E11"/>
    <w:rsid w:val="0002770C"/>
    <w:rsid w:val="000358C1"/>
    <w:rsid w:val="000359FD"/>
    <w:rsid w:val="00036720"/>
    <w:rsid w:val="00036AB6"/>
    <w:rsid w:val="00037CC1"/>
    <w:rsid w:val="000427B9"/>
    <w:rsid w:val="00042916"/>
    <w:rsid w:val="00043AF2"/>
    <w:rsid w:val="00045385"/>
    <w:rsid w:val="00046308"/>
    <w:rsid w:val="00050428"/>
    <w:rsid w:val="00051B46"/>
    <w:rsid w:val="00055724"/>
    <w:rsid w:val="000565AC"/>
    <w:rsid w:val="00062203"/>
    <w:rsid w:val="00062766"/>
    <w:rsid w:val="00071566"/>
    <w:rsid w:val="00071622"/>
    <w:rsid w:val="00073DE8"/>
    <w:rsid w:val="00074564"/>
    <w:rsid w:val="00074C4A"/>
    <w:rsid w:val="00075E3B"/>
    <w:rsid w:val="00085FEE"/>
    <w:rsid w:val="00090060"/>
    <w:rsid w:val="000900FA"/>
    <w:rsid w:val="00090ABC"/>
    <w:rsid w:val="000931A8"/>
    <w:rsid w:val="000939AA"/>
    <w:rsid w:val="00093C58"/>
    <w:rsid w:val="00095679"/>
    <w:rsid w:val="000A0058"/>
    <w:rsid w:val="000A224B"/>
    <w:rsid w:val="000A39C5"/>
    <w:rsid w:val="000A5C4F"/>
    <w:rsid w:val="000A6D29"/>
    <w:rsid w:val="000B01D8"/>
    <w:rsid w:val="000B167C"/>
    <w:rsid w:val="000B41AE"/>
    <w:rsid w:val="000B477A"/>
    <w:rsid w:val="000C4007"/>
    <w:rsid w:val="000C637C"/>
    <w:rsid w:val="000C7CCC"/>
    <w:rsid w:val="000D37FD"/>
    <w:rsid w:val="000D57FA"/>
    <w:rsid w:val="000E38E8"/>
    <w:rsid w:val="000E5777"/>
    <w:rsid w:val="000E634A"/>
    <w:rsid w:val="000F2E94"/>
    <w:rsid w:val="0010533F"/>
    <w:rsid w:val="0011284C"/>
    <w:rsid w:val="001150F4"/>
    <w:rsid w:val="001266C4"/>
    <w:rsid w:val="0013074E"/>
    <w:rsid w:val="0013166A"/>
    <w:rsid w:val="00132833"/>
    <w:rsid w:val="00140A7D"/>
    <w:rsid w:val="0014284C"/>
    <w:rsid w:val="00144ED3"/>
    <w:rsid w:val="00145ABC"/>
    <w:rsid w:val="00146962"/>
    <w:rsid w:val="001519A3"/>
    <w:rsid w:val="001523DA"/>
    <w:rsid w:val="00161AE2"/>
    <w:rsid w:val="0016642B"/>
    <w:rsid w:val="00173917"/>
    <w:rsid w:val="00173D7C"/>
    <w:rsid w:val="001775DB"/>
    <w:rsid w:val="00177F79"/>
    <w:rsid w:val="001856B9"/>
    <w:rsid w:val="00185D56"/>
    <w:rsid w:val="001934EC"/>
    <w:rsid w:val="00195175"/>
    <w:rsid w:val="001A1047"/>
    <w:rsid w:val="001A364E"/>
    <w:rsid w:val="001A5CB1"/>
    <w:rsid w:val="001B029B"/>
    <w:rsid w:val="001B22EF"/>
    <w:rsid w:val="001B2F1D"/>
    <w:rsid w:val="001B507C"/>
    <w:rsid w:val="001B6D36"/>
    <w:rsid w:val="001B7093"/>
    <w:rsid w:val="001C1836"/>
    <w:rsid w:val="001C22ED"/>
    <w:rsid w:val="001C4EDD"/>
    <w:rsid w:val="001E00B3"/>
    <w:rsid w:val="001E2F5E"/>
    <w:rsid w:val="001E3F62"/>
    <w:rsid w:val="001E51A5"/>
    <w:rsid w:val="001E598E"/>
    <w:rsid w:val="001F1048"/>
    <w:rsid w:val="00200378"/>
    <w:rsid w:val="002045B2"/>
    <w:rsid w:val="00204BDA"/>
    <w:rsid w:val="00204D74"/>
    <w:rsid w:val="00205BB2"/>
    <w:rsid w:val="0020781F"/>
    <w:rsid w:val="002108E7"/>
    <w:rsid w:val="00212C72"/>
    <w:rsid w:val="002166D8"/>
    <w:rsid w:val="00217EC3"/>
    <w:rsid w:val="00226973"/>
    <w:rsid w:val="002323A4"/>
    <w:rsid w:val="00237F1F"/>
    <w:rsid w:val="00244F54"/>
    <w:rsid w:val="0024644D"/>
    <w:rsid w:val="002468D7"/>
    <w:rsid w:val="00250357"/>
    <w:rsid w:val="00253454"/>
    <w:rsid w:val="00262D02"/>
    <w:rsid w:val="00271662"/>
    <w:rsid w:val="00281F32"/>
    <w:rsid w:val="00287E3A"/>
    <w:rsid w:val="002A0630"/>
    <w:rsid w:val="002B18E1"/>
    <w:rsid w:val="002B1D66"/>
    <w:rsid w:val="002B227C"/>
    <w:rsid w:val="002C0CF6"/>
    <w:rsid w:val="002C4FA8"/>
    <w:rsid w:val="002C6C36"/>
    <w:rsid w:val="002D4478"/>
    <w:rsid w:val="002D447A"/>
    <w:rsid w:val="002D5811"/>
    <w:rsid w:val="002D7BA1"/>
    <w:rsid w:val="002E085A"/>
    <w:rsid w:val="002E568F"/>
    <w:rsid w:val="002E61A7"/>
    <w:rsid w:val="002F045E"/>
    <w:rsid w:val="002F2463"/>
    <w:rsid w:val="002F3807"/>
    <w:rsid w:val="002F6603"/>
    <w:rsid w:val="002F749A"/>
    <w:rsid w:val="003006D2"/>
    <w:rsid w:val="00300DB2"/>
    <w:rsid w:val="00304248"/>
    <w:rsid w:val="00313A45"/>
    <w:rsid w:val="00313C27"/>
    <w:rsid w:val="00320E6B"/>
    <w:rsid w:val="00326E87"/>
    <w:rsid w:val="003275B2"/>
    <w:rsid w:val="00330694"/>
    <w:rsid w:val="00331411"/>
    <w:rsid w:val="00334FE5"/>
    <w:rsid w:val="003358E3"/>
    <w:rsid w:val="00341BD9"/>
    <w:rsid w:val="00345F52"/>
    <w:rsid w:val="00345F82"/>
    <w:rsid w:val="00347666"/>
    <w:rsid w:val="00350498"/>
    <w:rsid w:val="0035091F"/>
    <w:rsid w:val="003555D2"/>
    <w:rsid w:val="0036299A"/>
    <w:rsid w:val="003633C0"/>
    <w:rsid w:val="00365A15"/>
    <w:rsid w:val="003710FF"/>
    <w:rsid w:val="003713DA"/>
    <w:rsid w:val="00371A03"/>
    <w:rsid w:val="003743FC"/>
    <w:rsid w:val="003745DB"/>
    <w:rsid w:val="00376695"/>
    <w:rsid w:val="0038057A"/>
    <w:rsid w:val="00381822"/>
    <w:rsid w:val="00387EBA"/>
    <w:rsid w:val="0039512A"/>
    <w:rsid w:val="003B52D7"/>
    <w:rsid w:val="003C38AB"/>
    <w:rsid w:val="003D2B7A"/>
    <w:rsid w:val="003E200E"/>
    <w:rsid w:val="003E386B"/>
    <w:rsid w:val="003E3943"/>
    <w:rsid w:val="003E4EB2"/>
    <w:rsid w:val="003F0214"/>
    <w:rsid w:val="003F6E8B"/>
    <w:rsid w:val="00406C2E"/>
    <w:rsid w:val="004110AE"/>
    <w:rsid w:val="00416D45"/>
    <w:rsid w:val="00420288"/>
    <w:rsid w:val="00423AE7"/>
    <w:rsid w:val="00425A83"/>
    <w:rsid w:val="004330E0"/>
    <w:rsid w:val="00440B23"/>
    <w:rsid w:val="00441348"/>
    <w:rsid w:val="00442A47"/>
    <w:rsid w:val="0044351C"/>
    <w:rsid w:val="00443CD1"/>
    <w:rsid w:val="00447A70"/>
    <w:rsid w:val="0045055E"/>
    <w:rsid w:val="004509EA"/>
    <w:rsid w:val="00451931"/>
    <w:rsid w:val="0045315E"/>
    <w:rsid w:val="00453F9A"/>
    <w:rsid w:val="004558A8"/>
    <w:rsid w:val="0046078D"/>
    <w:rsid w:val="004657F5"/>
    <w:rsid w:val="004658C3"/>
    <w:rsid w:val="00466475"/>
    <w:rsid w:val="004675D5"/>
    <w:rsid w:val="00467729"/>
    <w:rsid w:val="004729D6"/>
    <w:rsid w:val="00473AC1"/>
    <w:rsid w:val="004756AA"/>
    <w:rsid w:val="00476C3C"/>
    <w:rsid w:val="0047719D"/>
    <w:rsid w:val="004777CF"/>
    <w:rsid w:val="0048158E"/>
    <w:rsid w:val="004829AC"/>
    <w:rsid w:val="00485B6A"/>
    <w:rsid w:val="004867A0"/>
    <w:rsid w:val="00490F87"/>
    <w:rsid w:val="00496CCF"/>
    <w:rsid w:val="00497DC2"/>
    <w:rsid w:val="004A0DC6"/>
    <w:rsid w:val="004A1491"/>
    <w:rsid w:val="004A42A5"/>
    <w:rsid w:val="004A579E"/>
    <w:rsid w:val="004B0EE8"/>
    <w:rsid w:val="004B6A39"/>
    <w:rsid w:val="004C0E5C"/>
    <w:rsid w:val="004C22C6"/>
    <w:rsid w:val="004C706E"/>
    <w:rsid w:val="004C707D"/>
    <w:rsid w:val="004D3C44"/>
    <w:rsid w:val="004D62E8"/>
    <w:rsid w:val="004E0419"/>
    <w:rsid w:val="004E2153"/>
    <w:rsid w:val="004E34DF"/>
    <w:rsid w:val="004F1B4F"/>
    <w:rsid w:val="004F5BE3"/>
    <w:rsid w:val="00501E43"/>
    <w:rsid w:val="00503A9E"/>
    <w:rsid w:val="0050646D"/>
    <w:rsid w:val="00510A9D"/>
    <w:rsid w:val="00511A16"/>
    <w:rsid w:val="005225DD"/>
    <w:rsid w:val="00525AA4"/>
    <w:rsid w:val="0052798D"/>
    <w:rsid w:val="005317E3"/>
    <w:rsid w:val="005328C1"/>
    <w:rsid w:val="00534A3E"/>
    <w:rsid w:val="00534BE8"/>
    <w:rsid w:val="00535832"/>
    <w:rsid w:val="0053749F"/>
    <w:rsid w:val="00542E23"/>
    <w:rsid w:val="00543472"/>
    <w:rsid w:val="00545E0F"/>
    <w:rsid w:val="0055007C"/>
    <w:rsid w:val="005536DF"/>
    <w:rsid w:val="00557437"/>
    <w:rsid w:val="005577DA"/>
    <w:rsid w:val="00557F7C"/>
    <w:rsid w:val="00567837"/>
    <w:rsid w:val="005710CC"/>
    <w:rsid w:val="005720FA"/>
    <w:rsid w:val="00574E6E"/>
    <w:rsid w:val="005772BD"/>
    <w:rsid w:val="005806D5"/>
    <w:rsid w:val="005813DC"/>
    <w:rsid w:val="00583D45"/>
    <w:rsid w:val="00584AD6"/>
    <w:rsid w:val="00590225"/>
    <w:rsid w:val="00591921"/>
    <w:rsid w:val="00596840"/>
    <w:rsid w:val="005B3DF7"/>
    <w:rsid w:val="005C14A3"/>
    <w:rsid w:val="005C498A"/>
    <w:rsid w:val="005C4CDF"/>
    <w:rsid w:val="005D3471"/>
    <w:rsid w:val="005D49DC"/>
    <w:rsid w:val="005E23C5"/>
    <w:rsid w:val="005F21E5"/>
    <w:rsid w:val="005F5BBC"/>
    <w:rsid w:val="006027F9"/>
    <w:rsid w:val="0060426B"/>
    <w:rsid w:val="006060C9"/>
    <w:rsid w:val="00610443"/>
    <w:rsid w:val="006118A8"/>
    <w:rsid w:val="0061239F"/>
    <w:rsid w:val="00620244"/>
    <w:rsid w:val="00632EED"/>
    <w:rsid w:val="006340A1"/>
    <w:rsid w:val="00635171"/>
    <w:rsid w:val="006378D9"/>
    <w:rsid w:val="00644374"/>
    <w:rsid w:val="0064754E"/>
    <w:rsid w:val="00647C8C"/>
    <w:rsid w:val="00651CB6"/>
    <w:rsid w:val="006533DD"/>
    <w:rsid w:val="00655A3F"/>
    <w:rsid w:val="00655FDC"/>
    <w:rsid w:val="00657214"/>
    <w:rsid w:val="00657FDF"/>
    <w:rsid w:val="006601DF"/>
    <w:rsid w:val="00661CC1"/>
    <w:rsid w:val="0066253E"/>
    <w:rsid w:val="0067294A"/>
    <w:rsid w:val="00674323"/>
    <w:rsid w:val="00675D92"/>
    <w:rsid w:val="0068047B"/>
    <w:rsid w:val="00683D12"/>
    <w:rsid w:val="00683D79"/>
    <w:rsid w:val="006844F2"/>
    <w:rsid w:val="0069098D"/>
    <w:rsid w:val="00690CA9"/>
    <w:rsid w:val="006911D6"/>
    <w:rsid w:val="00691CFB"/>
    <w:rsid w:val="006926F2"/>
    <w:rsid w:val="006932A2"/>
    <w:rsid w:val="00694DD9"/>
    <w:rsid w:val="00697A77"/>
    <w:rsid w:val="006A11B6"/>
    <w:rsid w:val="006A2421"/>
    <w:rsid w:val="006A3DD2"/>
    <w:rsid w:val="006A4FC3"/>
    <w:rsid w:val="006A5A96"/>
    <w:rsid w:val="006B2B81"/>
    <w:rsid w:val="006B5B65"/>
    <w:rsid w:val="006C4276"/>
    <w:rsid w:val="006C4326"/>
    <w:rsid w:val="006C7933"/>
    <w:rsid w:val="006C7967"/>
    <w:rsid w:val="006D22AE"/>
    <w:rsid w:val="006D44F6"/>
    <w:rsid w:val="006E1998"/>
    <w:rsid w:val="006E2181"/>
    <w:rsid w:val="006E4977"/>
    <w:rsid w:val="006E53DB"/>
    <w:rsid w:val="006E5A52"/>
    <w:rsid w:val="006E6343"/>
    <w:rsid w:val="006F1023"/>
    <w:rsid w:val="006F3F31"/>
    <w:rsid w:val="007105E8"/>
    <w:rsid w:val="007115EF"/>
    <w:rsid w:val="0071448D"/>
    <w:rsid w:val="0071469E"/>
    <w:rsid w:val="00715066"/>
    <w:rsid w:val="007152E1"/>
    <w:rsid w:val="0072089E"/>
    <w:rsid w:val="0072309B"/>
    <w:rsid w:val="007234AA"/>
    <w:rsid w:val="007251CE"/>
    <w:rsid w:val="00726331"/>
    <w:rsid w:val="00732CB1"/>
    <w:rsid w:val="007334F2"/>
    <w:rsid w:val="00741677"/>
    <w:rsid w:val="007421E8"/>
    <w:rsid w:val="0074643C"/>
    <w:rsid w:val="00747814"/>
    <w:rsid w:val="00750262"/>
    <w:rsid w:val="00750550"/>
    <w:rsid w:val="00761B11"/>
    <w:rsid w:val="007659B7"/>
    <w:rsid w:val="007704DA"/>
    <w:rsid w:val="00773F32"/>
    <w:rsid w:val="007745F1"/>
    <w:rsid w:val="00774CB5"/>
    <w:rsid w:val="00775D8D"/>
    <w:rsid w:val="0077779F"/>
    <w:rsid w:val="00777C3F"/>
    <w:rsid w:val="00781635"/>
    <w:rsid w:val="00782307"/>
    <w:rsid w:val="00783243"/>
    <w:rsid w:val="00785167"/>
    <w:rsid w:val="00787DF1"/>
    <w:rsid w:val="00792D8E"/>
    <w:rsid w:val="007951E1"/>
    <w:rsid w:val="007A0B98"/>
    <w:rsid w:val="007B0D9C"/>
    <w:rsid w:val="007B495C"/>
    <w:rsid w:val="007C757A"/>
    <w:rsid w:val="007C7DF0"/>
    <w:rsid w:val="007D0801"/>
    <w:rsid w:val="007D1D32"/>
    <w:rsid w:val="007D547F"/>
    <w:rsid w:val="007D5D05"/>
    <w:rsid w:val="007D6235"/>
    <w:rsid w:val="007E0336"/>
    <w:rsid w:val="007E5261"/>
    <w:rsid w:val="007F3ACF"/>
    <w:rsid w:val="007F431E"/>
    <w:rsid w:val="007F5E7B"/>
    <w:rsid w:val="007F75AE"/>
    <w:rsid w:val="00800E1F"/>
    <w:rsid w:val="00801C8A"/>
    <w:rsid w:val="008032DA"/>
    <w:rsid w:val="008039ED"/>
    <w:rsid w:val="00804A97"/>
    <w:rsid w:val="00805CE7"/>
    <w:rsid w:val="00816D01"/>
    <w:rsid w:val="008224E7"/>
    <w:rsid w:val="00822AA8"/>
    <w:rsid w:val="00824595"/>
    <w:rsid w:val="0082516E"/>
    <w:rsid w:val="0083114E"/>
    <w:rsid w:val="0083595F"/>
    <w:rsid w:val="00842AC8"/>
    <w:rsid w:val="00845081"/>
    <w:rsid w:val="00852747"/>
    <w:rsid w:val="00854EB1"/>
    <w:rsid w:val="00855176"/>
    <w:rsid w:val="0085669D"/>
    <w:rsid w:val="00861517"/>
    <w:rsid w:val="00862A85"/>
    <w:rsid w:val="0086761D"/>
    <w:rsid w:val="0087257A"/>
    <w:rsid w:val="0088324C"/>
    <w:rsid w:val="00885F99"/>
    <w:rsid w:val="0088701E"/>
    <w:rsid w:val="008872CF"/>
    <w:rsid w:val="00891238"/>
    <w:rsid w:val="00893BA9"/>
    <w:rsid w:val="00895C33"/>
    <w:rsid w:val="00896580"/>
    <w:rsid w:val="00896D1D"/>
    <w:rsid w:val="008A1EA7"/>
    <w:rsid w:val="008A46DF"/>
    <w:rsid w:val="008A4D91"/>
    <w:rsid w:val="008B1416"/>
    <w:rsid w:val="008B1F50"/>
    <w:rsid w:val="008B3070"/>
    <w:rsid w:val="008B5309"/>
    <w:rsid w:val="008B79BC"/>
    <w:rsid w:val="008C03BE"/>
    <w:rsid w:val="008C17CB"/>
    <w:rsid w:val="008C48EE"/>
    <w:rsid w:val="008D372E"/>
    <w:rsid w:val="008D4F64"/>
    <w:rsid w:val="008E0FE6"/>
    <w:rsid w:val="008E4393"/>
    <w:rsid w:val="008F75EA"/>
    <w:rsid w:val="00901577"/>
    <w:rsid w:val="00901D64"/>
    <w:rsid w:val="00905771"/>
    <w:rsid w:val="00911ADC"/>
    <w:rsid w:val="00911B3F"/>
    <w:rsid w:val="00916080"/>
    <w:rsid w:val="0092052F"/>
    <w:rsid w:val="009213AB"/>
    <w:rsid w:val="00921BE6"/>
    <w:rsid w:val="00923CFE"/>
    <w:rsid w:val="00924CF4"/>
    <w:rsid w:val="009274B0"/>
    <w:rsid w:val="00931490"/>
    <w:rsid w:val="00931F0E"/>
    <w:rsid w:val="009323A5"/>
    <w:rsid w:val="00934AA4"/>
    <w:rsid w:val="009366E0"/>
    <w:rsid w:val="00937D12"/>
    <w:rsid w:val="00941447"/>
    <w:rsid w:val="00941E0F"/>
    <w:rsid w:val="0094215C"/>
    <w:rsid w:val="00942B80"/>
    <w:rsid w:val="009450B5"/>
    <w:rsid w:val="00945D97"/>
    <w:rsid w:val="0094780B"/>
    <w:rsid w:val="00953E1E"/>
    <w:rsid w:val="00955121"/>
    <w:rsid w:val="009656E1"/>
    <w:rsid w:val="00967151"/>
    <w:rsid w:val="009709FA"/>
    <w:rsid w:val="009719D3"/>
    <w:rsid w:val="00983A72"/>
    <w:rsid w:val="009870E0"/>
    <w:rsid w:val="00991D3D"/>
    <w:rsid w:val="0099340B"/>
    <w:rsid w:val="0099608E"/>
    <w:rsid w:val="00996DA4"/>
    <w:rsid w:val="009A11D6"/>
    <w:rsid w:val="009A123C"/>
    <w:rsid w:val="009A4C00"/>
    <w:rsid w:val="009A60B6"/>
    <w:rsid w:val="009A6157"/>
    <w:rsid w:val="009A6A9B"/>
    <w:rsid w:val="009B14D2"/>
    <w:rsid w:val="009B2A5A"/>
    <w:rsid w:val="009B2EA1"/>
    <w:rsid w:val="009B6947"/>
    <w:rsid w:val="009C10DF"/>
    <w:rsid w:val="009C2A96"/>
    <w:rsid w:val="009C567E"/>
    <w:rsid w:val="009D0484"/>
    <w:rsid w:val="009D0C4C"/>
    <w:rsid w:val="009D4228"/>
    <w:rsid w:val="009D4659"/>
    <w:rsid w:val="009D55E1"/>
    <w:rsid w:val="009D602A"/>
    <w:rsid w:val="009E47AA"/>
    <w:rsid w:val="009E684D"/>
    <w:rsid w:val="009E6E40"/>
    <w:rsid w:val="009E7FA7"/>
    <w:rsid w:val="009F455F"/>
    <w:rsid w:val="009F5BE0"/>
    <w:rsid w:val="009F7C33"/>
    <w:rsid w:val="00A0045A"/>
    <w:rsid w:val="00A00E33"/>
    <w:rsid w:val="00A01AF9"/>
    <w:rsid w:val="00A03A43"/>
    <w:rsid w:val="00A04CFE"/>
    <w:rsid w:val="00A05F74"/>
    <w:rsid w:val="00A1075F"/>
    <w:rsid w:val="00A12D4C"/>
    <w:rsid w:val="00A210DF"/>
    <w:rsid w:val="00A2266D"/>
    <w:rsid w:val="00A23025"/>
    <w:rsid w:val="00A23059"/>
    <w:rsid w:val="00A328CF"/>
    <w:rsid w:val="00A362B4"/>
    <w:rsid w:val="00A369B3"/>
    <w:rsid w:val="00A40EBF"/>
    <w:rsid w:val="00A410F0"/>
    <w:rsid w:val="00A416F7"/>
    <w:rsid w:val="00A42307"/>
    <w:rsid w:val="00A4347D"/>
    <w:rsid w:val="00A44F74"/>
    <w:rsid w:val="00A4640C"/>
    <w:rsid w:val="00A471A6"/>
    <w:rsid w:val="00A519CC"/>
    <w:rsid w:val="00A562D3"/>
    <w:rsid w:val="00A602DB"/>
    <w:rsid w:val="00A6248E"/>
    <w:rsid w:val="00A64116"/>
    <w:rsid w:val="00A707C6"/>
    <w:rsid w:val="00A70A5E"/>
    <w:rsid w:val="00A82F25"/>
    <w:rsid w:val="00A8365A"/>
    <w:rsid w:val="00A83A99"/>
    <w:rsid w:val="00A85C72"/>
    <w:rsid w:val="00A9296A"/>
    <w:rsid w:val="00A94BAE"/>
    <w:rsid w:val="00A959FD"/>
    <w:rsid w:val="00AA059A"/>
    <w:rsid w:val="00AA1635"/>
    <w:rsid w:val="00AA410D"/>
    <w:rsid w:val="00AA48C2"/>
    <w:rsid w:val="00AA4FF8"/>
    <w:rsid w:val="00AA5D23"/>
    <w:rsid w:val="00AB7F0E"/>
    <w:rsid w:val="00AC1A31"/>
    <w:rsid w:val="00AD0818"/>
    <w:rsid w:val="00AD0877"/>
    <w:rsid w:val="00AD4CF3"/>
    <w:rsid w:val="00AE2060"/>
    <w:rsid w:val="00AE47C4"/>
    <w:rsid w:val="00AE4937"/>
    <w:rsid w:val="00AF2465"/>
    <w:rsid w:val="00AF2CEC"/>
    <w:rsid w:val="00AF4F28"/>
    <w:rsid w:val="00AF6CA0"/>
    <w:rsid w:val="00AF6F79"/>
    <w:rsid w:val="00B02638"/>
    <w:rsid w:val="00B0429F"/>
    <w:rsid w:val="00B05C3B"/>
    <w:rsid w:val="00B1219A"/>
    <w:rsid w:val="00B133A3"/>
    <w:rsid w:val="00B14D6B"/>
    <w:rsid w:val="00B20421"/>
    <w:rsid w:val="00B2065D"/>
    <w:rsid w:val="00B23871"/>
    <w:rsid w:val="00B261AB"/>
    <w:rsid w:val="00B37099"/>
    <w:rsid w:val="00B464DA"/>
    <w:rsid w:val="00B50ECE"/>
    <w:rsid w:val="00B51D91"/>
    <w:rsid w:val="00B562EF"/>
    <w:rsid w:val="00B6058E"/>
    <w:rsid w:val="00B64B66"/>
    <w:rsid w:val="00B65DED"/>
    <w:rsid w:val="00B6676C"/>
    <w:rsid w:val="00B77642"/>
    <w:rsid w:val="00B80E3F"/>
    <w:rsid w:val="00B812ED"/>
    <w:rsid w:val="00B82C7D"/>
    <w:rsid w:val="00B8733E"/>
    <w:rsid w:val="00B87B1F"/>
    <w:rsid w:val="00B95455"/>
    <w:rsid w:val="00BA316F"/>
    <w:rsid w:val="00BA56FC"/>
    <w:rsid w:val="00BB1849"/>
    <w:rsid w:val="00BB3359"/>
    <w:rsid w:val="00BB5AF3"/>
    <w:rsid w:val="00BC039D"/>
    <w:rsid w:val="00BD0C3D"/>
    <w:rsid w:val="00BD3EC7"/>
    <w:rsid w:val="00BE2BB1"/>
    <w:rsid w:val="00BE527B"/>
    <w:rsid w:val="00BE5591"/>
    <w:rsid w:val="00BF2611"/>
    <w:rsid w:val="00BF3EA5"/>
    <w:rsid w:val="00BF458E"/>
    <w:rsid w:val="00BF46B6"/>
    <w:rsid w:val="00BF4F9A"/>
    <w:rsid w:val="00BF540B"/>
    <w:rsid w:val="00C01A96"/>
    <w:rsid w:val="00C03371"/>
    <w:rsid w:val="00C120BE"/>
    <w:rsid w:val="00C12206"/>
    <w:rsid w:val="00C16EEB"/>
    <w:rsid w:val="00C23895"/>
    <w:rsid w:val="00C27678"/>
    <w:rsid w:val="00C27C13"/>
    <w:rsid w:val="00C27C50"/>
    <w:rsid w:val="00C30A47"/>
    <w:rsid w:val="00C4104F"/>
    <w:rsid w:val="00C443D5"/>
    <w:rsid w:val="00C44E8F"/>
    <w:rsid w:val="00C47D16"/>
    <w:rsid w:val="00C55B4F"/>
    <w:rsid w:val="00C57CCE"/>
    <w:rsid w:val="00C61B1E"/>
    <w:rsid w:val="00C62C84"/>
    <w:rsid w:val="00C6721F"/>
    <w:rsid w:val="00C70E12"/>
    <w:rsid w:val="00C73874"/>
    <w:rsid w:val="00C73FA4"/>
    <w:rsid w:val="00C74ECB"/>
    <w:rsid w:val="00C7693C"/>
    <w:rsid w:val="00C8290E"/>
    <w:rsid w:val="00C82C40"/>
    <w:rsid w:val="00C84C54"/>
    <w:rsid w:val="00C855F6"/>
    <w:rsid w:val="00C94FFA"/>
    <w:rsid w:val="00CA077A"/>
    <w:rsid w:val="00CA7DD4"/>
    <w:rsid w:val="00CB1321"/>
    <w:rsid w:val="00CB2A9E"/>
    <w:rsid w:val="00CB49B8"/>
    <w:rsid w:val="00CB4FA5"/>
    <w:rsid w:val="00CB6BAC"/>
    <w:rsid w:val="00CB7F11"/>
    <w:rsid w:val="00CC3DA4"/>
    <w:rsid w:val="00CC5272"/>
    <w:rsid w:val="00CC7A2B"/>
    <w:rsid w:val="00CD1CDB"/>
    <w:rsid w:val="00CE3AF2"/>
    <w:rsid w:val="00CE46F2"/>
    <w:rsid w:val="00CF2D71"/>
    <w:rsid w:val="00CF3AE7"/>
    <w:rsid w:val="00CF44D4"/>
    <w:rsid w:val="00D03EF5"/>
    <w:rsid w:val="00D045DE"/>
    <w:rsid w:val="00D10D18"/>
    <w:rsid w:val="00D14B61"/>
    <w:rsid w:val="00D211C9"/>
    <w:rsid w:val="00D26009"/>
    <w:rsid w:val="00D327FD"/>
    <w:rsid w:val="00D33F84"/>
    <w:rsid w:val="00D35A97"/>
    <w:rsid w:val="00D403AF"/>
    <w:rsid w:val="00D4478D"/>
    <w:rsid w:val="00D60098"/>
    <w:rsid w:val="00D64276"/>
    <w:rsid w:val="00D6562E"/>
    <w:rsid w:val="00D66C6E"/>
    <w:rsid w:val="00D70B85"/>
    <w:rsid w:val="00D71FB3"/>
    <w:rsid w:val="00D800C8"/>
    <w:rsid w:val="00D801CD"/>
    <w:rsid w:val="00D82429"/>
    <w:rsid w:val="00D82BD7"/>
    <w:rsid w:val="00D87572"/>
    <w:rsid w:val="00D92A0C"/>
    <w:rsid w:val="00D964A2"/>
    <w:rsid w:val="00DA081E"/>
    <w:rsid w:val="00DA5FB1"/>
    <w:rsid w:val="00DB4B4F"/>
    <w:rsid w:val="00DB589D"/>
    <w:rsid w:val="00DB65BF"/>
    <w:rsid w:val="00DD328A"/>
    <w:rsid w:val="00DD42A4"/>
    <w:rsid w:val="00DD7233"/>
    <w:rsid w:val="00DD79B5"/>
    <w:rsid w:val="00DE282B"/>
    <w:rsid w:val="00DE6BB0"/>
    <w:rsid w:val="00DE6CE8"/>
    <w:rsid w:val="00DF116C"/>
    <w:rsid w:val="00DF30BC"/>
    <w:rsid w:val="00E00118"/>
    <w:rsid w:val="00E00BAD"/>
    <w:rsid w:val="00E032EB"/>
    <w:rsid w:val="00E11EC3"/>
    <w:rsid w:val="00E12A34"/>
    <w:rsid w:val="00E22C82"/>
    <w:rsid w:val="00E320A8"/>
    <w:rsid w:val="00E32717"/>
    <w:rsid w:val="00E35826"/>
    <w:rsid w:val="00E37148"/>
    <w:rsid w:val="00E37755"/>
    <w:rsid w:val="00E42625"/>
    <w:rsid w:val="00E45898"/>
    <w:rsid w:val="00E46CEF"/>
    <w:rsid w:val="00E503B4"/>
    <w:rsid w:val="00E5250A"/>
    <w:rsid w:val="00E534E7"/>
    <w:rsid w:val="00E55CDB"/>
    <w:rsid w:val="00E56906"/>
    <w:rsid w:val="00E571CD"/>
    <w:rsid w:val="00E633B7"/>
    <w:rsid w:val="00E63CE7"/>
    <w:rsid w:val="00E650E6"/>
    <w:rsid w:val="00E666C1"/>
    <w:rsid w:val="00E6693D"/>
    <w:rsid w:val="00E71625"/>
    <w:rsid w:val="00E77622"/>
    <w:rsid w:val="00E849D4"/>
    <w:rsid w:val="00E92093"/>
    <w:rsid w:val="00E96CB1"/>
    <w:rsid w:val="00E97F08"/>
    <w:rsid w:val="00EA0D95"/>
    <w:rsid w:val="00EA37B9"/>
    <w:rsid w:val="00EA51B7"/>
    <w:rsid w:val="00EA5479"/>
    <w:rsid w:val="00EA6DA4"/>
    <w:rsid w:val="00EA7B9F"/>
    <w:rsid w:val="00EB116A"/>
    <w:rsid w:val="00EC2B1D"/>
    <w:rsid w:val="00ED18C7"/>
    <w:rsid w:val="00ED4DF0"/>
    <w:rsid w:val="00ED54D3"/>
    <w:rsid w:val="00EE4101"/>
    <w:rsid w:val="00EF1B62"/>
    <w:rsid w:val="00EF3A7A"/>
    <w:rsid w:val="00EF53F1"/>
    <w:rsid w:val="00F01DA1"/>
    <w:rsid w:val="00F02349"/>
    <w:rsid w:val="00F05FC8"/>
    <w:rsid w:val="00F06236"/>
    <w:rsid w:val="00F079CC"/>
    <w:rsid w:val="00F10A3C"/>
    <w:rsid w:val="00F11E91"/>
    <w:rsid w:val="00F20240"/>
    <w:rsid w:val="00F20849"/>
    <w:rsid w:val="00F2201F"/>
    <w:rsid w:val="00F255E3"/>
    <w:rsid w:val="00F25FD5"/>
    <w:rsid w:val="00F26288"/>
    <w:rsid w:val="00F27F91"/>
    <w:rsid w:val="00F31A12"/>
    <w:rsid w:val="00F367E7"/>
    <w:rsid w:val="00F44FB7"/>
    <w:rsid w:val="00F45073"/>
    <w:rsid w:val="00F47776"/>
    <w:rsid w:val="00F50C86"/>
    <w:rsid w:val="00F5262E"/>
    <w:rsid w:val="00F52857"/>
    <w:rsid w:val="00F536DC"/>
    <w:rsid w:val="00F6384F"/>
    <w:rsid w:val="00F64A35"/>
    <w:rsid w:val="00F75C5E"/>
    <w:rsid w:val="00F76162"/>
    <w:rsid w:val="00F91090"/>
    <w:rsid w:val="00F96BB7"/>
    <w:rsid w:val="00FA0C56"/>
    <w:rsid w:val="00FA1726"/>
    <w:rsid w:val="00FA788A"/>
    <w:rsid w:val="00FB1223"/>
    <w:rsid w:val="00FB5AC1"/>
    <w:rsid w:val="00FB6C3F"/>
    <w:rsid w:val="00FC0CAD"/>
    <w:rsid w:val="00FC6650"/>
    <w:rsid w:val="00FD203F"/>
    <w:rsid w:val="00FD2253"/>
    <w:rsid w:val="00FD2E03"/>
    <w:rsid w:val="00FD6FBE"/>
    <w:rsid w:val="00FD7BDD"/>
    <w:rsid w:val="00FE07CA"/>
    <w:rsid w:val="00FE149D"/>
    <w:rsid w:val="00FE23C9"/>
    <w:rsid w:val="00FE3CE1"/>
    <w:rsid w:val="00FE5B3A"/>
    <w:rsid w:val="00FF079F"/>
    <w:rsid w:val="00FF085B"/>
    <w:rsid w:val="00FF27C6"/>
    <w:rsid w:val="00FF6B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7105"/>
    <o:shapelayout v:ext="edit">
      <o:idmap v:ext="edit" data="1"/>
    </o:shapelayout>
  </w:shapeDefaults>
  <w:decimalSymbol w:val="."/>
  <w:listSeparator w:val=","/>
  <w14:docId w14:val="37C31DBF"/>
  <w15:docId w15:val="{2A34ACA8-9FFF-4710-939F-D62A029880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34F2"/>
    <w:rPr>
      <w:sz w:val="24"/>
      <w:szCs w:val="24"/>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334F2"/>
    <w:pPr>
      <w:tabs>
        <w:tab w:val="center" w:pos="4320"/>
        <w:tab w:val="right" w:pos="8640"/>
      </w:tabs>
    </w:pPr>
  </w:style>
  <w:style w:type="character" w:styleId="PageNumber">
    <w:name w:val="page number"/>
    <w:basedOn w:val="DefaultParagraphFont"/>
    <w:rsid w:val="007334F2"/>
  </w:style>
  <w:style w:type="paragraph" w:styleId="Footer">
    <w:name w:val="footer"/>
    <w:basedOn w:val="Normal"/>
    <w:rsid w:val="007334F2"/>
    <w:pPr>
      <w:tabs>
        <w:tab w:val="center" w:pos="4320"/>
        <w:tab w:val="right" w:pos="8640"/>
      </w:tabs>
    </w:pPr>
  </w:style>
  <w:style w:type="table" w:styleId="TableGrid">
    <w:name w:val="Table Grid"/>
    <w:basedOn w:val="TableNormal"/>
    <w:rsid w:val="00A836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7F75AE"/>
    <w:rPr>
      <w:rFonts w:ascii="Tahoma" w:hAnsi="Tahoma" w:cs="Tahoma"/>
      <w:sz w:val="16"/>
      <w:szCs w:val="16"/>
    </w:rPr>
  </w:style>
  <w:style w:type="character" w:styleId="FollowedHyperlink">
    <w:name w:val="FollowedHyperlink"/>
    <w:basedOn w:val="DefaultParagraphFont"/>
    <w:rsid w:val="00DD79B5"/>
    <w:rPr>
      <w:color w:val="800080"/>
      <w:u w:val="single"/>
    </w:rPr>
  </w:style>
  <w:style w:type="paragraph" w:styleId="ListParagraph">
    <w:name w:val="List Paragraph"/>
    <w:basedOn w:val="Normal"/>
    <w:uiPriority w:val="34"/>
    <w:qFormat/>
    <w:rsid w:val="003713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8AD43D-9C1A-4885-88FD-ECD9FA702B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3</TotalTime>
  <Pages>2</Pages>
  <Words>462</Words>
  <Characters>263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46/2004/137/ބީ-23</vt:lpstr>
    </vt:vector>
  </TitlesOfParts>
  <Company>MOH</Company>
  <LinksUpToDate>false</LinksUpToDate>
  <CharactersWithSpaces>3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6/2004/137/ބީ-23</dc:title>
  <dc:creator>hawwa</dc:creator>
  <cp:lastModifiedBy>Abdulla Ariz</cp:lastModifiedBy>
  <cp:revision>182</cp:revision>
  <cp:lastPrinted>2020-03-09T08:35:00Z</cp:lastPrinted>
  <dcterms:created xsi:type="dcterms:W3CDTF">2014-01-29T14:30:00Z</dcterms:created>
  <dcterms:modified xsi:type="dcterms:W3CDTF">2020-09-30T12:28:00Z</dcterms:modified>
</cp:coreProperties>
</file>